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866869E" w14:textId="19966A3F" w:rsidR="00676B3C" w:rsidRPr="00EA2D12" w:rsidRDefault="00992E82" w:rsidP="000E07C4">
      <w:pPr>
        <w:pStyle w:val="Nzev"/>
      </w:pPr>
      <w:r w:rsidRPr="00EA2D12">
        <w:t>Gramatika pro jazyk IFJ24</w:t>
      </w:r>
    </w:p>
    <w:p w14:paraId="73248873" w14:textId="5CC34D09" w:rsidR="00954FF8" w:rsidRPr="00437416" w:rsidRDefault="00437416" w:rsidP="00437416">
      <w:pPr>
        <w:pStyle w:val="Nadpis1"/>
        <w:rPr>
          <w:color w:val="C00000"/>
          <w:sz w:val="48"/>
          <w:szCs w:val="40"/>
          <w:u w:val="single"/>
        </w:rPr>
      </w:pPr>
      <w:r>
        <w:rPr>
          <w:color w:val="C00000"/>
          <w:sz w:val="48"/>
          <w:szCs w:val="40"/>
          <w:u w:val="single"/>
        </w:rPr>
        <w:t>Pravidla</w:t>
      </w:r>
      <w:r w:rsidR="00BD4D29">
        <w:rPr>
          <w:color w:val="C00000"/>
          <w:sz w:val="48"/>
          <w:szCs w:val="40"/>
          <w:u w:val="single"/>
        </w:rPr>
        <w:t xml:space="preserve"> – Česky </w:t>
      </w:r>
    </w:p>
    <w:p w14:paraId="5B9393B8" w14:textId="57ABAE63" w:rsidR="00954FF8" w:rsidRPr="00E057B0" w:rsidRDefault="00954FF8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program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prolog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definiceFunkcí&gt;</w:t>
      </w:r>
      <w:r w:rsidR="000D5251">
        <w:rPr>
          <w:rFonts w:ascii="JetBrainsMono NFM" w:hAnsi="JetBrainsMono NFM" w:cs="JetBrainsMono NFM"/>
          <w:b/>
          <w:color w:val="0000FF"/>
          <w:sz w:val="24"/>
          <w:szCs w:val="20"/>
        </w:rPr>
        <w:t xml:space="preserve"> </w:t>
      </w:r>
      <w:r w:rsidR="000D525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EOL</w:t>
      </w:r>
    </w:p>
    <w:p w14:paraId="026B996B" w14:textId="0D6AEA6E" w:rsidR="00954FF8" w:rsidRPr="00E057B0" w:rsidRDefault="00954FF8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prolog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const ifj = @import (</w:t>
      </w:r>
      <w:r w:rsidR="000E54AB"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 </w:t>
      </w:r>
      <w:r w:rsidR="009F26EB" w:rsidRPr="00E057B0">
        <w:rPr>
          <w:rFonts w:ascii="JetBrainsMono NFM" w:hAnsi="JetBrainsMono NFM" w:cs="JetBrainsMono NFM"/>
          <w:b/>
          <w:bCs/>
          <w:color w:val="FF6699"/>
          <w:sz w:val="24"/>
          <w:szCs w:val="20"/>
        </w:rPr>
        <w:t>u8</w:t>
      </w:r>
      <w:r w:rsidR="009F26EB">
        <w:rPr>
          <w:rFonts w:ascii="JetBrainsMono NFM" w:hAnsi="JetBrainsMono NFM" w:cs="JetBrainsMono NFM"/>
          <w:b/>
          <w:bCs/>
          <w:color w:val="FF6699"/>
          <w:sz w:val="24"/>
          <w:szCs w:val="20"/>
        </w:rPr>
        <w:t>_literal</w:t>
      </w:r>
      <w:r w:rsidR="000E54AB"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)</w:t>
      </w:r>
      <w:r w:rsidR="000E54AB"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;</w:t>
      </w:r>
    </w:p>
    <w:p w14:paraId="1958296E" w14:textId="4400E903" w:rsidR="00EA2D12" w:rsidRPr="00E057B0" w:rsidRDefault="00954FF8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definiceFunkcí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deklaraceFunkce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definiceFunkcí&gt;</w:t>
      </w:r>
    </w:p>
    <w:p w14:paraId="37F93CF4" w14:textId="7BA4C526" w:rsidR="00954FF8" w:rsidRPr="00E057B0" w:rsidRDefault="00EA2D12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definiceFunkcí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="00954FF8" w:rsidRPr="00E057B0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078BF839" w14:textId="17E140A4" w:rsidR="00954FF8" w:rsidRPr="00E057B0" w:rsidRDefault="00954FF8" w:rsidP="008F0D36">
      <w:pPr>
        <w:pStyle w:val="Odstavecseseznamem"/>
        <w:numPr>
          <w:ilvl w:val="0"/>
          <w:numId w:val="22"/>
        </w:numPr>
        <w:spacing w:line="240" w:lineRule="auto"/>
        <w:ind w:left="0" w:right="-709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deklaraceFunkce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pub fn id (</w:t>
      </w:r>
      <w:r w:rsidR="000E54AB"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parametry&gt;</w:t>
      </w:r>
      <w:r w:rsidR="000E54AB"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)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návratovýTyp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blok&gt;</w:t>
      </w:r>
    </w:p>
    <w:p w14:paraId="493EAE9F" w14:textId="53D99555" w:rsidR="00EA2D12" w:rsidRPr="00E057B0" w:rsidRDefault="00954FF8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parametry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seznamParametrů&gt;</w:t>
      </w:r>
    </w:p>
    <w:p w14:paraId="66BA7B30" w14:textId="62A609FD" w:rsidR="00954FF8" w:rsidRPr="00E057B0" w:rsidRDefault="00EA2D12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parametry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="00954FF8" w:rsidRPr="00E057B0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53F53453" w14:textId="5FC25120" w:rsidR="00AD53A7" w:rsidRPr="00AD53A7" w:rsidRDefault="00954FF8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seznamParametrů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parametr&gt;</w:t>
      </w:r>
      <w:r w:rsidR="000E54AB"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 xml:space="preserve"> </w:t>
      </w:r>
      <w:r w:rsidR="00AD53A7"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seznam</w:t>
      </w:r>
      <w:r w:rsidR="002168EB">
        <w:rPr>
          <w:rFonts w:ascii="JetBrainsMono NFM" w:hAnsi="JetBrainsMono NFM" w:cs="JetBrainsMono NFM"/>
          <w:b/>
          <w:color w:val="0000FF"/>
          <w:sz w:val="24"/>
          <w:szCs w:val="20"/>
        </w:rPr>
        <w:t>Param</w:t>
      </w:r>
      <w:r w:rsidR="00AD53A7">
        <w:rPr>
          <w:rFonts w:ascii="JetBrainsMono NFM" w:hAnsi="JetBrainsMono NFM" w:cs="JetBrainsMono NFM"/>
          <w:b/>
          <w:color w:val="0000FF"/>
          <w:sz w:val="24"/>
          <w:szCs w:val="20"/>
        </w:rPr>
        <w:t>Zbytek</w:t>
      </w:r>
      <w:r w:rsidR="00AD53A7"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2185F970" w14:textId="6BBDBB1C" w:rsidR="00A16798" w:rsidRPr="007B49D7" w:rsidRDefault="00AD53A7" w:rsidP="007B49D7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>
        <w:rPr>
          <w:rFonts w:ascii="JetBrainsMono NFM" w:hAnsi="JetBrainsMono NFM" w:cs="JetBrainsMono NFM"/>
          <w:b/>
          <w:color w:val="003DB8"/>
          <w:sz w:val="24"/>
          <w:szCs w:val="20"/>
        </w:rPr>
        <w:t>seznam</w:t>
      </w:r>
      <w:r w:rsidR="002168EB">
        <w:rPr>
          <w:rFonts w:ascii="JetBrainsMono NFM" w:hAnsi="JetBrainsMono NFM" w:cs="JetBrainsMono NFM"/>
          <w:b/>
          <w:color w:val="003DB8"/>
          <w:sz w:val="24"/>
          <w:szCs w:val="20"/>
        </w:rPr>
        <w:t>Param</w:t>
      </w:r>
      <w:r>
        <w:rPr>
          <w:rFonts w:ascii="JetBrainsMono NFM" w:hAnsi="JetBrainsMono NFM" w:cs="JetBrainsMono NFM"/>
          <w:b/>
          <w:color w:val="003DB8"/>
          <w:sz w:val="24"/>
          <w:szCs w:val="20"/>
        </w:rPr>
        <w:t>Zbytek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 </w:t>
      </w:r>
      <w:r w:rsidR="007B49D7"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, </w:t>
      </w:r>
      <w:r w:rsidR="00E23561">
        <w:rPr>
          <w:rFonts w:ascii="JetBrainsMono NFM" w:hAnsi="JetBrainsMono NFM" w:cs="JetBrainsMono NFM"/>
          <w:b/>
          <w:color w:val="0000FF"/>
          <w:sz w:val="24"/>
          <w:szCs w:val="20"/>
        </w:rPr>
        <w:t>&lt;seznamParametrů&gt;</w:t>
      </w:r>
    </w:p>
    <w:p w14:paraId="23AD9FB2" w14:textId="55DAE43F" w:rsidR="007B49D7" w:rsidRPr="007B49D7" w:rsidRDefault="007B49D7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>
        <w:rPr>
          <w:rFonts w:ascii="JetBrainsMono NFM" w:hAnsi="JetBrainsMono NFM" w:cs="JetBrainsMono NFM"/>
          <w:b/>
          <w:color w:val="003DB8"/>
          <w:sz w:val="24"/>
          <w:szCs w:val="20"/>
        </w:rPr>
        <w:t>seznam</w:t>
      </w:r>
      <w:r w:rsidR="002168EB">
        <w:rPr>
          <w:rFonts w:ascii="JetBrainsMono NFM" w:hAnsi="JetBrainsMono NFM" w:cs="JetBrainsMono NFM"/>
          <w:b/>
          <w:color w:val="003DB8"/>
          <w:sz w:val="24"/>
          <w:szCs w:val="20"/>
        </w:rPr>
        <w:t>Param</w:t>
      </w:r>
      <w:r>
        <w:rPr>
          <w:rFonts w:ascii="JetBrainsMono NFM" w:hAnsi="JetBrainsMono NFM" w:cs="JetBrainsMono NFM"/>
          <w:b/>
          <w:color w:val="003DB8"/>
          <w:sz w:val="24"/>
          <w:szCs w:val="20"/>
        </w:rPr>
        <w:t>Zbytek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09B313FF" w14:textId="2B2550BB" w:rsidR="00954FF8" w:rsidRPr="00E057B0" w:rsidRDefault="00954FF8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parametr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id :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datovýTyp&gt;</w:t>
      </w:r>
    </w:p>
    <w:p w14:paraId="2F1E0EDD" w14:textId="23239703" w:rsidR="00EA2D12" w:rsidRPr="00E057B0" w:rsidRDefault="00954FF8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návratovýTyp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datovýTyp&gt;</w:t>
      </w:r>
    </w:p>
    <w:p w14:paraId="0C4607B1" w14:textId="6E1B8E3E" w:rsidR="00954FF8" w:rsidRPr="00E057B0" w:rsidRDefault="00EA2D12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návratovýTyp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="00954FF8"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void</w:t>
      </w:r>
    </w:p>
    <w:p w14:paraId="1139A26E" w14:textId="4E962B75" w:rsidR="00EA2D12" w:rsidRPr="00E057B0" w:rsidRDefault="00954FF8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datovýTyp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="000E54AB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i32</w:t>
      </w:r>
    </w:p>
    <w:p w14:paraId="19AFA9D7" w14:textId="2A6466C8" w:rsidR="000E54AB" w:rsidRPr="00E057B0" w:rsidRDefault="000E54AB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datovýTyp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➜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?i32</w:t>
      </w:r>
    </w:p>
    <w:p w14:paraId="5C5C4588" w14:textId="59794433" w:rsidR="00EA2D12" w:rsidRPr="00E057B0" w:rsidRDefault="000E54AB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datovýTyp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="00EA2D12"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="00954FF8"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f64</w:t>
      </w:r>
    </w:p>
    <w:p w14:paraId="51F87553" w14:textId="7A00D3CA" w:rsidR="000E54AB" w:rsidRPr="00E057B0" w:rsidRDefault="000E54AB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datovýTyp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?f64</w:t>
      </w:r>
    </w:p>
    <w:p w14:paraId="2CFE35A0" w14:textId="3988E809" w:rsidR="00954FF8" w:rsidRPr="00E057B0" w:rsidRDefault="000E54AB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datovýTyp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="00EA2D12"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="00954FF8"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[]u8</w:t>
      </w:r>
    </w:p>
    <w:p w14:paraId="0F220D04" w14:textId="43BFA687" w:rsidR="000E54AB" w:rsidRPr="00E057B0" w:rsidRDefault="000E54AB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datovýTyp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?[]u8</w:t>
      </w:r>
    </w:p>
    <w:p w14:paraId="3606A870" w14:textId="7E7E9223" w:rsidR="00EA2D12" w:rsidRPr="00E057B0" w:rsidRDefault="00954FF8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příkazy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příkaz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příkazy&gt;</w:t>
      </w:r>
    </w:p>
    <w:p w14:paraId="7ADC568E" w14:textId="54357377" w:rsidR="00954FF8" w:rsidRPr="00E057B0" w:rsidRDefault="00EA2D12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příkazy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="00954FF8" w:rsidRPr="00E057B0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0EE15467" w14:textId="76F6EDB5" w:rsidR="0054777B" w:rsidRPr="00E057B0" w:rsidRDefault="0054777B" w:rsidP="006A7870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>
        <w:rPr>
          <w:rFonts w:ascii="JetBrainsMono NFM" w:hAnsi="JetBrainsMono NFM" w:cs="JetBrainsMono NFM"/>
          <w:b/>
          <w:color w:val="003DB8"/>
          <w:sz w:val="24"/>
          <w:szCs w:val="20"/>
        </w:rPr>
        <w:t>příkaz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C1FAB">
        <w:rPr>
          <w:rFonts w:ascii="JetBrainsMono NFM" w:hAnsi="JetBrainsMono NFM" w:cs="JetBrainsMono NFM"/>
          <w:b/>
          <w:color w:val="0000FF"/>
          <w:sz w:val="24"/>
          <w:szCs w:val="20"/>
        </w:rPr>
        <w:t>definiceProměnné</w:t>
      </w:r>
      <w:r w:rsidR="003C1FAB"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;</w:t>
      </w:r>
    </w:p>
    <w:p w14:paraId="756FB547" w14:textId="0F0D82A1" w:rsidR="0054777B" w:rsidRPr="00E057B0" w:rsidRDefault="0054777B" w:rsidP="006A7870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>
        <w:rPr>
          <w:rFonts w:ascii="JetBrainsMono NFM" w:hAnsi="JetBrainsMono NFM" w:cs="JetBrainsMono NFM"/>
          <w:b/>
          <w:color w:val="003DB8"/>
          <w:sz w:val="24"/>
          <w:szCs w:val="20"/>
        </w:rPr>
        <w:t>příkaz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id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C1FAB">
        <w:rPr>
          <w:rFonts w:ascii="JetBrainsMono NFM" w:hAnsi="JetBrainsMono NFM" w:cs="JetBrainsMono NFM"/>
          <w:b/>
          <w:color w:val="0000FF"/>
          <w:sz w:val="24"/>
          <w:szCs w:val="20"/>
        </w:rPr>
        <w:t>příkazZbytek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;</w:t>
      </w:r>
    </w:p>
    <w:p w14:paraId="598A5808" w14:textId="6C859CE3" w:rsidR="0054777B" w:rsidRPr="00E057B0" w:rsidRDefault="0054777B" w:rsidP="006A7870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>
        <w:rPr>
          <w:rFonts w:ascii="JetBrainsMono NFM" w:hAnsi="JetBrainsMono NFM" w:cs="JetBrainsMono NFM"/>
          <w:b/>
          <w:color w:val="003DB8"/>
          <w:sz w:val="24"/>
          <w:szCs w:val="20"/>
        </w:rPr>
        <w:t>příkaz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C1FAB">
        <w:rPr>
          <w:rFonts w:ascii="JetBrainsMono NFM" w:hAnsi="JetBrainsMono NFM" w:cs="JetBrainsMono NFM"/>
          <w:b/>
          <w:color w:val="0000FF"/>
          <w:sz w:val="24"/>
          <w:szCs w:val="20"/>
        </w:rPr>
        <w:t>if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2B6012D5" w14:textId="42DE2D35" w:rsidR="0054777B" w:rsidRPr="00E057B0" w:rsidRDefault="0054777B" w:rsidP="006A7870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>
        <w:rPr>
          <w:rFonts w:ascii="JetBrainsMono NFM" w:hAnsi="JetBrainsMono NFM" w:cs="JetBrainsMono NFM"/>
          <w:b/>
          <w:color w:val="003DB8"/>
          <w:sz w:val="24"/>
          <w:szCs w:val="20"/>
        </w:rPr>
        <w:t>příkaz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C1FAB">
        <w:rPr>
          <w:rFonts w:ascii="JetBrainsMono NFM" w:hAnsi="JetBrainsMono NFM" w:cs="JetBrainsMono NFM"/>
          <w:b/>
          <w:color w:val="0000FF"/>
          <w:sz w:val="24"/>
          <w:szCs w:val="20"/>
        </w:rPr>
        <w:t>while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1FBF4CBF" w14:textId="18C2F721" w:rsidR="0054777B" w:rsidRPr="00E057B0" w:rsidRDefault="0054777B" w:rsidP="006A7870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>
        <w:rPr>
          <w:rFonts w:ascii="JetBrainsMono NFM" w:hAnsi="JetBrainsMono NFM" w:cs="JetBrainsMono NFM"/>
          <w:b/>
          <w:color w:val="003DB8"/>
          <w:sz w:val="24"/>
          <w:szCs w:val="20"/>
        </w:rPr>
        <w:t>příkaz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C1FAB">
        <w:rPr>
          <w:rFonts w:ascii="JetBrainsMono NFM" w:hAnsi="JetBrainsMono NFM" w:cs="JetBrainsMono NFM"/>
          <w:b/>
          <w:color w:val="0000FF"/>
          <w:sz w:val="24"/>
          <w:szCs w:val="20"/>
        </w:rPr>
        <w:t>return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;</w:t>
      </w:r>
    </w:p>
    <w:p w14:paraId="08F00D49" w14:textId="45365DFA" w:rsidR="0054777B" w:rsidRPr="00E057B0" w:rsidRDefault="0054777B" w:rsidP="006A7870">
      <w:pPr>
        <w:pStyle w:val="Odstavecseseznamem"/>
        <w:numPr>
          <w:ilvl w:val="0"/>
          <w:numId w:val="22"/>
        </w:numPr>
        <w:spacing w:line="240" w:lineRule="auto"/>
        <w:ind w:left="0" w:right="-851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>
        <w:rPr>
          <w:rFonts w:ascii="JetBrainsMono NFM" w:hAnsi="JetBrainsMono NFM" w:cs="JetBrainsMono NFM"/>
          <w:b/>
          <w:color w:val="003DB8"/>
          <w:sz w:val="24"/>
          <w:szCs w:val="20"/>
        </w:rPr>
        <w:t>definice</w:t>
      </w:r>
      <w:r w:rsidR="003C1FAB">
        <w:rPr>
          <w:rFonts w:ascii="JetBrainsMono NFM" w:hAnsi="JetBrainsMono NFM" w:cs="JetBrainsMono NFM"/>
          <w:b/>
          <w:color w:val="003DB8"/>
          <w:sz w:val="24"/>
          <w:szCs w:val="20"/>
        </w:rPr>
        <w:t>Proměnné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C1FAB">
        <w:rPr>
          <w:rFonts w:ascii="JetBrainsMono NFM" w:hAnsi="JetBrainsMono NFM" w:cs="JetBrainsMono NFM"/>
          <w:b/>
          <w:color w:val="0000FF"/>
          <w:sz w:val="24"/>
          <w:szCs w:val="20"/>
        </w:rPr>
        <w:t>mo</w:t>
      </w:r>
      <w:r w:rsidR="006A7870">
        <w:rPr>
          <w:rFonts w:ascii="JetBrainsMono NFM" w:hAnsi="JetBrainsMono NFM" w:cs="JetBrainsMono NFM"/>
          <w:b/>
          <w:color w:val="0000FF"/>
          <w:sz w:val="24"/>
          <w:szCs w:val="20"/>
        </w:rPr>
        <w:t>difikovatelnost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id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6A7870">
        <w:rPr>
          <w:rFonts w:ascii="JetBrainsMono NFM" w:hAnsi="JetBrainsMono NFM" w:cs="JetBrainsMono NFM"/>
          <w:b/>
          <w:color w:val="0000FF"/>
          <w:sz w:val="24"/>
          <w:szCs w:val="20"/>
        </w:rPr>
        <w:t>volitelněTyp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=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6A7870">
        <w:rPr>
          <w:rFonts w:ascii="JetBrainsMono NFM" w:hAnsi="JetBrainsMono NFM" w:cs="JetBrainsMono NFM"/>
          <w:b/>
          <w:color w:val="0000FF"/>
          <w:sz w:val="24"/>
          <w:szCs w:val="20"/>
        </w:rPr>
        <w:t>výraz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7C3A7173" w14:textId="6C83CB09" w:rsidR="0054777B" w:rsidRPr="00E057B0" w:rsidRDefault="0054777B" w:rsidP="006A7870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C1FAB">
        <w:rPr>
          <w:rFonts w:ascii="JetBrainsMono NFM" w:hAnsi="JetBrainsMono NFM" w:cs="JetBrainsMono NFM"/>
          <w:b/>
          <w:color w:val="003DB8"/>
          <w:sz w:val="24"/>
          <w:szCs w:val="20"/>
        </w:rPr>
        <w:t>modifikovatelnost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var</w:t>
      </w:r>
    </w:p>
    <w:p w14:paraId="691F3100" w14:textId="501CA951" w:rsidR="0054777B" w:rsidRPr="00E057B0" w:rsidRDefault="0054777B" w:rsidP="006A7870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C1FAB">
        <w:rPr>
          <w:rFonts w:ascii="JetBrainsMono NFM" w:hAnsi="JetBrainsMono NFM" w:cs="JetBrainsMono NFM"/>
          <w:b/>
          <w:color w:val="003DB8"/>
          <w:sz w:val="24"/>
          <w:szCs w:val="20"/>
        </w:rPr>
        <w:t>modifikovatelnost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const</w:t>
      </w:r>
    </w:p>
    <w:p w14:paraId="6CA7C050" w14:textId="736274DC" w:rsidR="0054777B" w:rsidRPr="00E057B0" w:rsidRDefault="0054777B" w:rsidP="006A7870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C1FAB">
        <w:rPr>
          <w:rFonts w:ascii="JetBrainsMono NFM" w:hAnsi="JetBrainsMono NFM" w:cs="JetBrainsMono NFM"/>
          <w:b/>
          <w:color w:val="003DB8"/>
          <w:sz w:val="24"/>
          <w:szCs w:val="20"/>
        </w:rPr>
        <w:t>volitelněTyp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: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C1FAB">
        <w:rPr>
          <w:rFonts w:ascii="JetBrainsMono NFM" w:hAnsi="JetBrainsMono NFM" w:cs="JetBrainsMono NFM"/>
          <w:b/>
          <w:color w:val="0000FF"/>
          <w:sz w:val="24"/>
          <w:szCs w:val="20"/>
        </w:rPr>
        <w:t>datovýTyp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7A89ABCE" w14:textId="4860DFAF" w:rsidR="0054777B" w:rsidRPr="004049E2" w:rsidRDefault="0054777B" w:rsidP="006A7870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C1FAB">
        <w:rPr>
          <w:rFonts w:ascii="JetBrainsMono NFM" w:hAnsi="JetBrainsMono NFM" w:cs="JetBrainsMono NFM"/>
          <w:b/>
          <w:color w:val="003DB8"/>
          <w:sz w:val="24"/>
          <w:szCs w:val="20"/>
        </w:rPr>
        <w:t>volitelněTyp</w:t>
      </w:r>
      <w:r w:rsidR="003C1FAB"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0E90E9A9" w14:textId="35DF2874" w:rsidR="0054777B" w:rsidRPr="004049E2" w:rsidRDefault="0054777B" w:rsidP="006A7870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lastRenderedPageBreak/>
        <w:t>&lt;</w:t>
      </w:r>
      <w:r w:rsidR="003C1FAB">
        <w:rPr>
          <w:rFonts w:ascii="JetBrainsMono NFM" w:hAnsi="JetBrainsMono NFM" w:cs="JetBrainsMono NFM"/>
          <w:b/>
          <w:color w:val="003DB8"/>
          <w:sz w:val="24"/>
          <w:szCs w:val="20"/>
        </w:rPr>
        <w:t>příkazZbytek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=</w:t>
      </w:r>
      <w:r>
        <w:rPr>
          <w:rFonts w:ascii="JetBrainsMono NFM" w:hAnsi="JetBrainsMono NFM" w:cs="JetBrainsMono NFM"/>
          <w:sz w:val="24"/>
          <w:szCs w:val="20"/>
        </w:rPr>
        <w:t xml:space="preserve"> </w:t>
      </w:r>
      <w:r w:rsidRPr="004049E2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C1FAB">
        <w:rPr>
          <w:rFonts w:ascii="JetBrainsMono NFM" w:hAnsi="JetBrainsMono NFM" w:cs="JetBrainsMono NFM"/>
          <w:b/>
          <w:color w:val="0000FF"/>
          <w:sz w:val="24"/>
          <w:szCs w:val="20"/>
        </w:rPr>
        <w:t>výraz</w:t>
      </w:r>
      <w:r w:rsidRPr="004049E2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6860BA8E" w14:textId="05A39066" w:rsidR="0054777B" w:rsidRPr="004049E2" w:rsidRDefault="0054777B" w:rsidP="006A7870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C1FAB">
        <w:rPr>
          <w:rFonts w:ascii="JetBrainsMono NFM" w:hAnsi="JetBrainsMono NFM" w:cs="JetBrainsMono NFM"/>
          <w:b/>
          <w:color w:val="003DB8"/>
          <w:sz w:val="24"/>
          <w:szCs w:val="20"/>
        </w:rPr>
        <w:t>příkazZbytek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 </w:t>
      </w:r>
      <w:r w:rsidRPr="004049E2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( </w:t>
      </w:r>
      <w:r w:rsidRPr="004049E2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C1FAB">
        <w:rPr>
          <w:rFonts w:ascii="JetBrainsMono NFM" w:hAnsi="JetBrainsMono NFM" w:cs="JetBrainsMono NFM"/>
          <w:b/>
          <w:color w:val="0000FF"/>
          <w:sz w:val="24"/>
          <w:szCs w:val="20"/>
        </w:rPr>
        <w:t>argumenty</w:t>
      </w:r>
      <w:r w:rsidRPr="004049E2">
        <w:rPr>
          <w:rFonts w:ascii="JetBrainsMono NFM" w:hAnsi="JetBrainsMono NFM" w:cs="JetBrainsMono NFM"/>
          <w:b/>
          <w:color w:val="0000FF"/>
          <w:sz w:val="24"/>
          <w:szCs w:val="20"/>
        </w:rPr>
        <w:t xml:space="preserve">&gt; </w:t>
      </w:r>
      <w:r w:rsidRPr="004049E2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)</w:t>
      </w:r>
    </w:p>
    <w:p w14:paraId="61E1C255" w14:textId="4B30A83B" w:rsidR="0054777B" w:rsidRPr="00E057B0" w:rsidRDefault="0054777B" w:rsidP="006A7870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C1FAB">
        <w:rPr>
          <w:rFonts w:ascii="JetBrainsMono NFM" w:hAnsi="JetBrainsMono NFM" w:cs="JetBrainsMono NFM"/>
          <w:b/>
          <w:color w:val="003DB8"/>
          <w:sz w:val="24"/>
          <w:szCs w:val="20"/>
        </w:rPr>
        <w:t>příkazZbytek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ifj . id (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C1FAB">
        <w:rPr>
          <w:rFonts w:ascii="JetBrainsMono NFM" w:hAnsi="JetBrainsMono NFM" w:cs="JetBrainsMono NFM"/>
          <w:b/>
          <w:color w:val="0000FF"/>
          <w:sz w:val="24"/>
          <w:szCs w:val="20"/>
        </w:rPr>
        <w:t>argumenty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 xml:space="preserve">&gt;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)</w:t>
      </w:r>
    </w:p>
    <w:p w14:paraId="72B11E72" w14:textId="05403FAE" w:rsidR="00954FF8" w:rsidRPr="00E057B0" w:rsidRDefault="00954FF8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E43A22"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if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if (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výraz&gt;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 )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BE4452"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nullPodmínka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blok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="00BE4452"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else</w:t>
      </w:r>
      <w:r w:rsidR="00BE4452"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="00BE4452"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blok&gt;</w:t>
      </w:r>
    </w:p>
    <w:p w14:paraId="3B83B00D" w14:textId="097B1241" w:rsidR="00EA2D12" w:rsidRPr="00E057B0" w:rsidRDefault="00954FF8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BE4452"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nullPodmínka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="00EA2D12"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|</w:t>
      </w:r>
      <w:r w:rsidR="00E43A22"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 </w:t>
      </w:r>
      <w:r w:rsidR="00EA2D12"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id</w:t>
      </w:r>
      <w:r w:rsidR="00E43A22"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 </w:t>
      </w:r>
      <w:r w:rsidR="00EA2D12"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|</w:t>
      </w:r>
    </w:p>
    <w:p w14:paraId="0FEA0031" w14:textId="4F64DC19" w:rsidR="00954FF8" w:rsidRPr="00E057B0" w:rsidRDefault="00EA2D12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BE4452"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nullPodmínka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="00954FF8" w:rsidRPr="00E057B0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2AF7FD43" w14:textId="16BF0836" w:rsidR="00954FF8" w:rsidRPr="00E057B0" w:rsidRDefault="00954FF8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blok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{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příkazy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}</w:t>
      </w:r>
    </w:p>
    <w:p w14:paraId="5183DF92" w14:textId="6CB2C81C" w:rsidR="00954FF8" w:rsidRPr="00E057B0" w:rsidRDefault="00954FF8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cyklus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while (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výraz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)</w:t>
      </w:r>
      <w:r w:rsidR="0089158B"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89158B"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nullPodmínka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blok&gt;</w:t>
      </w:r>
    </w:p>
    <w:p w14:paraId="382D4854" w14:textId="5939AC88" w:rsidR="00EA2D12" w:rsidRPr="00E057B0" w:rsidRDefault="00954FF8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return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return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22D69"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returnZbytek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5C83C7AD" w14:textId="0463B22E" w:rsidR="00954FF8" w:rsidRPr="00E057B0" w:rsidRDefault="00EA2D12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color w:val="0000FF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return</w:t>
      </w:r>
      <w:r w:rsidR="00322D69"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Zbytek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="00322D69"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výraz&gt;</w:t>
      </w:r>
    </w:p>
    <w:p w14:paraId="03BD3729" w14:textId="31C71180" w:rsidR="00322D69" w:rsidRPr="00E057B0" w:rsidRDefault="00322D69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returnZbytek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206DB9D4" w14:textId="6A148568" w:rsidR="00954FF8" w:rsidRPr="00E057B0" w:rsidRDefault="00954FF8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výraz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relačníVýraz&gt;</w:t>
      </w:r>
    </w:p>
    <w:p w14:paraId="12E6AB8B" w14:textId="5E002338" w:rsidR="00954FF8" w:rsidRPr="00E057B0" w:rsidRDefault="00954FF8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relačníVýraz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aditivníVýraz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relačníZbytek&gt;</w:t>
      </w:r>
    </w:p>
    <w:p w14:paraId="13BBBDF6" w14:textId="1DE09E86" w:rsidR="00EA2D12" w:rsidRPr="00E057B0" w:rsidRDefault="00954FF8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relačníZbytek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relačníOp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aditivníVýraz&gt;</w:t>
      </w:r>
    </w:p>
    <w:p w14:paraId="364FB00A" w14:textId="0350DC4E" w:rsidR="00954FF8" w:rsidRPr="00E057B0" w:rsidRDefault="00EA2D12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relačníZbytek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="00954FF8" w:rsidRPr="00E057B0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18E0D550" w14:textId="03B0E416" w:rsidR="00EA2D12" w:rsidRPr="00E057B0" w:rsidRDefault="00954FF8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relačníOp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==</w:t>
      </w:r>
    </w:p>
    <w:p w14:paraId="39BFE9D3" w14:textId="67113605" w:rsidR="00EA2D12" w:rsidRPr="00E057B0" w:rsidRDefault="00EA2D12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relačníOp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 </w:t>
      </w:r>
      <w:r w:rsidR="00954FF8"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!=</w:t>
      </w:r>
    </w:p>
    <w:p w14:paraId="1E7FF29E" w14:textId="5F535805" w:rsidR="00EA2D12" w:rsidRPr="00E057B0" w:rsidRDefault="00EA2D12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color w:val="0000FF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relačníOp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="00954FF8"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&lt;</w:t>
      </w:r>
    </w:p>
    <w:p w14:paraId="5948B390" w14:textId="7F9BA484" w:rsidR="00EA2D12" w:rsidRPr="00E057B0" w:rsidRDefault="00EA2D12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relačníOp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="00954FF8"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&gt;</w:t>
      </w:r>
    </w:p>
    <w:p w14:paraId="658756F1" w14:textId="45BA4152" w:rsidR="00EA2D12" w:rsidRPr="00E057B0" w:rsidRDefault="00EA2D12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color w:val="0000FF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relačníOp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="00954FF8"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&lt;=</w:t>
      </w:r>
    </w:p>
    <w:p w14:paraId="2A21407B" w14:textId="6DA75E2F" w:rsidR="00954FF8" w:rsidRPr="00E057B0" w:rsidRDefault="00EA2D12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relačníOp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="00954FF8"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&gt;=</w:t>
      </w:r>
    </w:p>
    <w:p w14:paraId="7A7AEEFF" w14:textId="35B0A3E3" w:rsidR="00954FF8" w:rsidRPr="00E057B0" w:rsidRDefault="00954FF8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aditivníVýraz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multiVýraz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aditivníZbytek&gt;</w:t>
      </w:r>
    </w:p>
    <w:p w14:paraId="343AA979" w14:textId="1E1437C2" w:rsidR="00EA2D12" w:rsidRPr="00E057B0" w:rsidRDefault="00954FF8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aditivníZbytek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aditivníOp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multiVýraz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aditivníZbytek&gt;</w:t>
      </w:r>
    </w:p>
    <w:p w14:paraId="592F9AA1" w14:textId="43C7D7C4" w:rsidR="00954FF8" w:rsidRPr="00E057B0" w:rsidRDefault="00EA2D12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aditivníZbytek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="00954FF8" w:rsidRPr="00E057B0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1DEC5706" w14:textId="6675B313" w:rsidR="00EA2D12" w:rsidRPr="00E057B0" w:rsidRDefault="00954FF8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aditivníOp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+</w:t>
      </w:r>
    </w:p>
    <w:p w14:paraId="124C0535" w14:textId="2B54C31E" w:rsidR="00954FF8" w:rsidRPr="00E057B0" w:rsidRDefault="00EA2D12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aditivníOp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–</w:t>
      </w:r>
    </w:p>
    <w:p w14:paraId="3AE87287" w14:textId="15B78920" w:rsidR="00954FF8" w:rsidRPr="00E057B0" w:rsidRDefault="00954FF8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multiVýraz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term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multiZbytek&gt;</w:t>
      </w:r>
    </w:p>
    <w:p w14:paraId="4134B6EF" w14:textId="4F851419" w:rsidR="00EA2D12" w:rsidRPr="00E057B0" w:rsidRDefault="00954FF8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multiZbytek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multiOp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term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multiZbytek&gt;</w:t>
      </w:r>
    </w:p>
    <w:p w14:paraId="027E7C90" w14:textId="0144A434" w:rsidR="00954FF8" w:rsidRPr="00E057B0" w:rsidRDefault="00EA2D12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multiZbytek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="00954FF8" w:rsidRPr="00E057B0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6C89D614" w14:textId="05E89E6D" w:rsidR="00EA2D12" w:rsidRPr="00E057B0" w:rsidRDefault="00954FF8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multiOp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*</w:t>
      </w:r>
    </w:p>
    <w:p w14:paraId="497D59C8" w14:textId="073BD211" w:rsidR="00954FF8" w:rsidRPr="00E057B0" w:rsidRDefault="00EA2D12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multiOp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="00954FF8"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/</w:t>
      </w:r>
    </w:p>
    <w:p w14:paraId="16BB4B25" w14:textId="3B812105" w:rsidR="00EA2D12" w:rsidRPr="00E057B0" w:rsidRDefault="00954FF8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color w:val="0000FF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term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id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termZbytek&gt;</w:t>
      </w:r>
    </w:p>
    <w:p w14:paraId="3941B68D" w14:textId="2AA95959" w:rsidR="00322D69" w:rsidRPr="00E057B0" w:rsidRDefault="00322D69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term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ifj . id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termZbytek&gt;</w:t>
      </w:r>
    </w:p>
    <w:p w14:paraId="024FA503" w14:textId="1D760045" w:rsidR="00EA2D12" w:rsidRPr="00E057B0" w:rsidRDefault="00EA2D12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term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="00954FF8"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literál&gt;</w:t>
      </w:r>
    </w:p>
    <w:p w14:paraId="7BCEA6BA" w14:textId="20AD451F" w:rsidR="00954FF8" w:rsidRPr="00E057B0" w:rsidRDefault="00EA2D12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term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="00954FF8"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(</w:t>
      </w:r>
      <w:r w:rsidR="00954FF8"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="00954FF8"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výraz&gt;</w:t>
      </w:r>
      <w:r w:rsidR="00954FF8"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="00954FF8"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)</w:t>
      </w:r>
    </w:p>
    <w:p w14:paraId="5C3D4386" w14:textId="178CEF44" w:rsidR="00EA2D12" w:rsidRPr="00E057B0" w:rsidRDefault="00954FF8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lastRenderedPageBreak/>
        <w:t>&lt;termZbytek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(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argumenty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)</w:t>
      </w:r>
    </w:p>
    <w:p w14:paraId="41DF3710" w14:textId="37AF9F56" w:rsidR="00954FF8" w:rsidRPr="00E057B0" w:rsidRDefault="00EA2D12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termZbytek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="00954FF8" w:rsidRPr="00E057B0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7965EF1F" w14:textId="4462FDF8" w:rsidR="00EA2D12" w:rsidRPr="00E057B0" w:rsidRDefault="00954FF8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argumenty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seznamArgumentů&gt;</w:t>
      </w:r>
    </w:p>
    <w:p w14:paraId="41B2D5A6" w14:textId="72ED7761" w:rsidR="00954FF8" w:rsidRPr="00E057B0" w:rsidRDefault="00EA2D12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argumenty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="00954FF8" w:rsidRPr="00E057B0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04BB1381" w14:textId="6137CF6B" w:rsidR="00954FF8" w:rsidRPr="00E057B0" w:rsidRDefault="00954FF8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seznamArgumentů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výraz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dalšíArgument&gt;</w:t>
      </w:r>
    </w:p>
    <w:p w14:paraId="61E2F65E" w14:textId="3B32321F" w:rsidR="00EA2D12" w:rsidRPr="00E057B0" w:rsidRDefault="00954FF8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dalšíArgument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,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výraz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dalšíArgument&gt;</w:t>
      </w:r>
    </w:p>
    <w:p w14:paraId="17E7F94F" w14:textId="5FD884C8" w:rsidR="00954FF8" w:rsidRPr="00E057B0" w:rsidRDefault="00EA2D12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dalšíArgument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="00954FF8" w:rsidRPr="00E057B0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72C7614D" w14:textId="0915E52F" w:rsidR="00EA2D12" w:rsidRPr="00E057B0" w:rsidRDefault="00954FF8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literál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6699"/>
          <w:sz w:val="24"/>
          <w:szCs w:val="20"/>
        </w:rPr>
        <w:t>i32</w:t>
      </w:r>
      <w:r w:rsidR="008F0D36">
        <w:rPr>
          <w:rFonts w:ascii="JetBrainsMono NFM" w:hAnsi="JetBrainsMono NFM" w:cs="JetBrainsMono NFM"/>
          <w:b/>
          <w:bCs/>
          <w:color w:val="FF6699"/>
          <w:sz w:val="24"/>
          <w:szCs w:val="20"/>
        </w:rPr>
        <w:t>_literál</w:t>
      </w:r>
    </w:p>
    <w:p w14:paraId="78404A1E" w14:textId="0445A29C" w:rsidR="00EA2D12" w:rsidRPr="00E057B0" w:rsidRDefault="00EA2D12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literál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="00954FF8" w:rsidRPr="00E057B0">
        <w:rPr>
          <w:rFonts w:ascii="JetBrainsMono NFM" w:hAnsi="JetBrainsMono NFM" w:cs="JetBrainsMono NFM"/>
          <w:b/>
          <w:bCs/>
          <w:color w:val="FF6699"/>
          <w:sz w:val="24"/>
          <w:szCs w:val="20"/>
        </w:rPr>
        <w:t>f64</w:t>
      </w:r>
      <w:r w:rsidR="008F0D36">
        <w:rPr>
          <w:rFonts w:ascii="JetBrainsMono NFM" w:hAnsi="JetBrainsMono NFM" w:cs="JetBrainsMono NFM"/>
          <w:b/>
          <w:bCs/>
          <w:color w:val="FF6699"/>
          <w:sz w:val="24"/>
          <w:szCs w:val="20"/>
        </w:rPr>
        <w:t>_literál</w:t>
      </w:r>
    </w:p>
    <w:p w14:paraId="4D3DB026" w14:textId="14928EF5" w:rsidR="00EA2D12" w:rsidRPr="00E057B0" w:rsidRDefault="00EA2D12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literál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="00954FF8" w:rsidRPr="00E057B0">
        <w:rPr>
          <w:rFonts w:ascii="JetBrainsMono NFM" w:hAnsi="JetBrainsMono NFM" w:cs="JetBrainsMono NFM"/>
          <w:b/>
          <w:bCs/>
          <w:color w:val="FF6699"/>
          <w:sz w:val="24"/>
          <w:szCs w:val="20"/>
        </w:rPr>
        <w:t>u8</w:t>
      </w:r>
      <w:r w:rsidR="008F0D36">
        <w:rPr>
          <w:rFonts w:ascii="JetBrainsMono NFM" w:hAnsi="JetBrainsMono NFM" w:cs="JetBrainsMono NFM"/>
          <w:b/>
          <w:bCs/>
          <w:color w:val="FF6699"/>
          <w:sz w:val="24"/>
          <w:szCs w:val="20"/>
        </w:rPr>
        <w:t>_literál</w:t>
      </w:r>
    </w:p>
    <w:p w14:paraId="6D62422E" w14:textId="0EAB8F02" w:rsidR="00AF54D8" w:rsidRPr="00E057B0" w:rsidRDefault="00EA2D12" w:rsidP="008F0D36">
      <w:pPr>
        <w:pStyle w:val="Odstavecseseznamem"/>
        <w:numPr>
          <w:ilvl w:val="0"/>
          <w:numId w:val="22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6699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literál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="00437416"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="00954FF8" w:rsidRPr="00E057B0">
        <w:rPr>
          <w:rFonts w:ascii="JetBrainsMono NFM" w:hAnsi="JetBrainsMono NFM" w:cs="JetBrainsMono NFM"/>
          <w:b/>
          <w:bCs/>
          <w:color w:val="FF6699"/>
          <w:sz w:val="24"/>
          <w:szCs w:val="20"/>
        </w:rPr>
        <w:t>null</w:t>
      </w:r>
      <w:r w:rsidR="008F0D36">
        <w:rPr>
          <w:rFonts w:ascii="JetBrainsMono NFM" w:hAnsi="JetBrainsMono NFM" w:cs="JetBrainsMono NFM"/>
          <w:b/>
          <w:bCs/>
          <w:color w:val="FF6699"/>
          <w:sz w:val="24"/>
          <w:szCs w:val="20"/>
        </w:rPr>
        <w:t>_literál</w:t>
      </w:r>
    </w:p>
    <w:p w14:paraId="35587208" w14:textId="77777777" w:rsidR="00BD4D29" w:rsidRDefault="00BD4D29" w:rsidP="00AF54D8">
      <w:pPr>
        <w:rPr>
          <w:rFonts w:ascii="JetBrainsMono NFM" w:hAnsi="JetBrainsMono NFM" w:cs="JetBrainsMono NFM"/>
          <w:b/>
          <w:bCs/>
          <w:color w:val="FF6699"/>
          <w:sz w:val="24"/>
          <w:szCs w:val="20"/>
        </w:rPr>
      </w:pPr>
    </w:p>
    <w:p w14:paraId="3FEF82D9" w14:textId="77777777" w:rsidR="00BD4D29" w:rsidRDefault="00BD4D29" w:rsidP="00AF54D8">
      <w:pPr>
        <w:rPr>
          <w:rFonts w:ascii="JetBrainsMono NFM" w:hAnsi="JetBrainsMono NFM" w:cs="JetBrainsMono NFM"/>
          <w:b/>
          <w:bCs/>
          <w:color w:val="FF6699"/>
          <w:sz w:val="24"/>
          <w:szCs w:val="20"/>
        </w:rPr>
      </w:pPr>
    </w:p>
    <w:p w14:paraId="374CD64F" w14:textId="77777777" w:rsidR="00BD4D29" w:rsidRDefault="00BD4D29" w:rsidP="00AF54D8">
      <w:pPr>
        <w:rPr>
          <w:rFonts w:ascii="JetBrainsMono NFM" w:hAnsi="JetBrainsMono NFM" w:cs="JetBrainsMono NFM"/>
          <w:b/>
          <w:bCs/>
          <w:color w:val="FF6699"/>
          <w:sz w:val="24"/>
          <w:szCs w:val="20"/>
        </w:rPr>
      </w:pPr>
    </w:p>
    <w:p w14:paraId="6AB12B24" w14:textId="77777777" w:rsidR="00BD4D29" w:rsidRDefault="00BD4D29" w:rsidP="00AF54D8">
      <w:pPr>
        <w:rPr>
          <w:rFonts w:ascii="JetBrainsMono NFM" w:hAnsi="JetBrainsMono NFM" w:cs="JetBrainsMono NFM"/>
          <w:b/>
          <w:bCs/>
          <w:color w:val="FF6699"/>
          <w:sz w:val="24"/>
          <w:szCs w:val="20"/>
        </w:rPr>
      </w:pPr>
    </w:p>
    <w:p w14:paraId="727A8456" w14:textId="77777777" w:rsidR="008F0D36" w:rsidRDefault="008F0D36" w:rsidP="00AF54D8">
      <w:pPr>
        <w:rPr>
          <w:rFonts w:ascii="JetBrainsMono NFM" w:hAnsi="JetBrainsMono NFM" w:cs="JetBrainsMono NFM"/>
          <w:b/>
          <w:bCs/>
          <w:color w:val="FF6699"/>
          <w:sz w:val="24"/>
          <w:szCs w:val="20"/>
        </w:rPr>
      </w:pPr>
    </w:p>
    <w:p w14:paraId="1CF40121" w14:textId="77777777" w:rsidR="008F0D36" w:rsidRDefault="008F0D36" w:rsidP="00AF54D8">
      <w:pPr>
        <w:rPr>
          <w:rFonts w:ascii="JetBrainsMono NFM" w:hAnsi="JetBrainsMono NFM" w:cs="JetBrainsMono NFM"/>
          <w:b/>
          <w:bCs/>
          <w:color w:val="FF6699"/>
          <w:sz w:val="24"/>
          <w:szCs w:val="20"/>
        </w:rPr>
      </w:pPr>
    </w:p>
    <w:p w14:paraId="30206C57" w14:textId="77777777" w:rsidR="008F0D36" w:rsidRDefault="008F0D36" w:rsidP="00AF54D8">
      <w:pPr>
        <w:rPr>
          <w:rFonts w:ascii="JetBrainsMono NFM" w:hAnsi="JetBrainsMono NFM" w:cs="JetBrainsMono NFM"/>
          <w:b/>
          <w:bCs/>
          <w:color w:val="FF6699"/>
          <w:sz w:val="24"/>
          <w:szCs w:val="20"/>
        </w:rPr>
      </w:pPr>
    </w:p>
    <w:p w14:paraId="17E1102B" w14:textId="77777777" w:rsidR="008F0D36" w:rsidRDefault="008F0D36" w:rsidP="00AF54D8">
      <w:pPr>
        <w:rPr>
          <w:rFonts w:ascii="JetBrainsMono NFM" w:hAnsi="JetBrainsMono NFM" w:cs="JetBrainsMono NFM"/>
          <w:b/>
          <w:bCs/>
          <w:color w:val="FF6699"/>
          <w:sz w:val="24"/>
          <w:szCs w:val="20"/>
        </w:rPr>
      </w:pPr>
    </w:p>
    <w:p w14:paraId="213F2F4D" w14:textId="77777777" w:rsidR="008F0D36" w:rsidRDefault="008F0D36" w:rsidP="00AF54D8">
      <w:pPr>
        <w:rPr>
          <w:rFonts w:ascii="JetBrainsMono NFM" w:hAnsi="JetBrainsMono NFM" w:cs="JetBrainsMono NFM"/>
          <w:b/>
          <w:bCs/>
          <w:color w:val="FF6699"/>
          <w:sz w:val="24"/>
          <w:szCs w:val="20"/>
        </w:rPr>
      </w:pPr>
    </w:p>
    <w:p w14:paraId="5CFB80F1" w14:textId="77777777" w:rsidR="008F0D36" w:rsidRDefault="008F0D36" w:rsidP="00AF54D8">
      <w:pPr>
        <w:rPr>
          <w:rFonts w:ascii="JetBrainsMono NFM" w:hAnsi="JetBrainsMono NFM" w:cs="JetBrainsMono NFM"/>
          <w:b/>
          <w:bCs/>
          <w:color w:val="FF6699"/>
          <w:sz w:val="24"/>
          <w:szCs w:val="20"/>
        </w:rPr>
      </w:pPr>
    </w:p>
    <w:p w14:paraId="6EE3305E" w14:textId="77777777" w:rsidR="008F0D36" w:rsidRDefault="008F0D36" w:rsidP="00AF54D8">
      <w:pPr>
        <w:rPr>
          <w:rFonts w:ascii="JetBrainsMono NFM" w:hAnsi="JetBrainsMono NFM" w:cs="JetBrainsMono NFM"/>
          <w:b/>
          <w:bCs/>
          <w:color w:val="FF6699"/>
          <w:sz w:val="24"/>
          <w:szCs w:val="20"/>
        </w:rPr>
      </w:pPr>
    </w:p>
    <w:p w14:paraId="14A9D500" w14:textId="77777777" w:rsidR="008F0D36" w:rsidRDefault="008F0D36" w:rsidP="00AF54D8">
      <w:pPr>
        <w:rPr>
          <w:rFonts w:ascii="JetBrainsMono NFM" w:hAnsi="JetBrainsMono NFM" w:cs="JetBrainsMono NFM"/>
          <w:b/>
          <w:bCs/>
          <w:color w:val="FF6699"/>
          <w:sz w:val="24"/>
          <w:szCs w:val="20"/>
        </w:rPr>
      </w:pPr>
    </w:p>
    <w:p w14:paraId="572106EA" w14:textId="77777777" w:rsidR="008F0D36" w:rsidRDefault="008F0D36" w:rsidP="00AF54D8">
      <w:pPr>
        <w:rPr>
          <w:rFonts w:ascii="JetBrainsMono NFM" w:hAnsi="JetBrainsMono NFM" w:cs="JetBrainsMono NFM"/>
          <w:b/>
          <w:bCs/>
          <w:color w:val="FF6699"/>
          <w:sz w:val="24"/>
          <w:szCs w:val="20"/>
        </w:rPr>
      </w:pPr>
    </w:p>
    <w:p w14:paraId="5EFA53FE" w14:textId="77777777" w:rsidR="008F0D36" w:rsidRDefault="008F0D36" w:rsidP="00AF54D8">
      <w:pPr>
        <w:rPr>
          <w:rFonts w:ascii="JetBrainsMono NFM" w:hAnsi="JetBrainsMono NFM" w:cs="JetBrainsMono NFM"/>
          <w:b/>
          <w:bCs/>
          <w:color w:val="FF6699"/>
          <w:sz w:val="24"/>
          <w:szCs w:val="20"/>
        </w:rPr>
      </w:pPr>
    </w:p>
    <w:p w14:paraId="50F782D7" w14:textId="77777777" w:rsidR="00BD4D29" w:rsidRDefault="00BD4D29" w:rsidP="00AF54D8">
      <w:pPr>
        <w:rPr>
          <w:rFonts w:ascii="JetBrainsMono NFM" w:hAnsi="JetBrainsMono NFM" w:cs="JetBrainsMono NFM"/>
          <w:b/>
          <w:bCs/>
          <w:color w:val="FF6699"/>
          <w:sz w:val="24"/>
          <w:szCs w:val="20"/>
        </w:rPr>
      </w:pPr>
    </w:p>
    <w:p w14:paraId="75208332" w14:textId="77777777" w:rsidR="00BD4D29" w:rsidRDefault="00BD4D29" w:rsidP="00AF54D8">
      <w:pPr>
        <w:rPr>
          <w:rFonts w:ascii="JetBrainsMono NFM" w:hAnsi="JetBrainsMono NFM" w:cs="JetBrainsMono NFM"/>
          <w:b/>
          <w:bCs/>
          <w:color w:val="FF6699"/>
          <w:sz w:val="24"/>
          <w:szCs w:val="20"/>
        </w:rPr>
      </w:pPr>
    </w:p>
    <w:p w14:paraId="3139606A" w14:textId="77777777" w:rsidR="00BD4D29" w:rsidRDefault="00BD4D29" w:rsidP="00AF54D8">
      <w:pPr>
        <w:rPr>
          <w:rFonts w:ascii="JetBrainsMono NFM" w:hAnsi="JetBrainsMono NFM" w:cs="JetBrainsMono NFM"/>
          <w:b/>
          <w:bCs/>
          <w:color w:val="FF6699"/>
          <w:sz w:val="24"/>
          <w:szCs w:val="20"/>
        </w:rPr>
      </w:pPr>
    </w:p>
    <w:p w14:paraId="5A6A537C" w14:textId="77777777" w:rsidR="00BD4D29" w:rsidRDefault="00BD4D29" w:rsidP="00AF54D8">
      <w:pPr>
        <w:rPr>
          <w:rFonts w:ascii="JetBrainsMono NFM" w:hAnsi="JetBrainsMono NFM" w:cs="JetBrainsMono NFM"/>
          <w:b/>
          <w:bCs/>
          <w:color w:val="FF6699"/>
          <w:sz w:val="24"/>
          <w:szCs w:val="20"/>
        </w:rPr>
      </w:pPr>
    </w:p>
    <w:p w14:paraId="0CE61D9E" w14:textId="77777777" w:rsidR="00BD4D29" w:rsidRDefault="00BD4D29" w:rsidP="00AF54D8">
      <w:pPr>
        <w:rPr>
          <w:rFonts w:ascii="JetBrainsMono NFM" w:hAnsi="JetBrainsMono NFM" w:cs="JetBrainsMono NFM"/>
          <w:b/>
          <w:bCs/>
          <w:color w:val="FF6699"/>
          <w:sz w:val="24"/>
          <w:szCs w:val="20"/>
        </w:rPr>
      </w:pPr>
    </w:p>
    <w:p w14:paraId="142A8CA8" w14:textId="7A228EDB" w:rsidR="00BD4D29" w:rsidRDefault="00BD4D29" w:rsidP="00BD4D29">
      <w:pPr>
        <w:pStyle w:val="Nadpis1"/>
        <w:rPr>
          <w:color w:val="C00000"/>
          <w:sz w:val="48"/>
          <w:szCs w:val="40"/>
          <w:u w:val="single"/>
        </w:rPr>
      </w:pPr>
      <w:r>
        <w:rPr>
          <w:color w:val="C00000"/>
          <w:sz w:val="48"/>
          <w:szCs w:val="40"/>
          <w:u w:val="single"/>
        </w:rPr>
        <w:lastRenderedPageBreak/>
        <w:t xml:space="preserve">Pravidla – Anglicky </w:t>
      </w:r>
    </w:p>
    <w:p w14:paraId="3DDF69C0" w14:textId="3A360DFF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170DD3">
        <w:rPr>
          <w:rFonts w:ascii="JetBrainsMono NFM" w:hAnsi="JetBrainsMono NFM" w:cs="JetBrainsMono NFM"/>
          <w:b/>
          <w:color w:val="003DB8"/>
          <w:sz w:val="24"/>
          <w:szCs w:val="20"/>
        </w:rPr>
        <w:t>PROGRAM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170DD3">
        <w:rPr>
          <w:rFonts w:ascii="JetBrainsMono NFM" w:hAnsi="JetBrainsMono NFM" w:cs="JetBrainsMono NFM"/>
          <w:b/>
          <w:color w:val="0000FF"/>
          <w:sz w:val="24"/>
          <w:szCs w:val="20"/>
        </w:rPr>
        <w:t>PROLOG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170DD3">
        <w:rPr>
          <w:rFonts w:ascii="JetBrainsMono NFM" w:hAnsi="JetBrainsMono NFM" w:cs="JetBrainsMono NFM"/>
          <w:b/>
          <w:color w:val="0000FF"/>
          <w:sz w:val="24"/>
          <w:szCs w:val="20"/>
        </w:rPr>
        <w:t>FUN_DE</w:t>
      </w:r>
      <w:r w:rsidR="00C866AF">
        <w:rPr>
          <w:rFonts w:ascii="JetBrainsMono NFM" w:hAnsi="JetBrainsMono NFM" w:cs="JetBrainsMono NFM"/>
          <w:b/>
          <w:color w:val="0000FF"/>
          <w:sz w:val="24"/>
          <w:szCs w:val="20"/>
        </w:rPr>
        <w:t>F_LIST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="00CC1EC6">
        <w:rPr>
          <w:rFonts w:ascii="JetBrainsMono NFM" w:hAnsi="JetBrainsMono NFM" w:cs="JetBrainsMono NFM"/>
          <w:b/>
          <w:color w:val="0000FF"/>
          <w:sz w:val="24"/>
          <w:szCs w:val="20"/>
        </w:rPr>
        <w:t xml:space="preserve"> </w:t>
      </w:r>
      <w:r w:rsidR="000D5251" w:rsidRPr="000D5251">
        <w:rPr>
          <w:rFonts w:ascii="JetBrainsMono NFM" w:hAnsi="JetBrainsMono NFM" w:cs="JetBrainsMono NFM"/>
          <w:b/>
          <w:color w:val="FF0000"/>
          <w:sz w:val="24"/>
          <w:szCs w:val="20"/>
        </w:rPr>
        <w:t>EOF</w:t>
      </w:r>
    </w:p>
    <w:p w14:paraId="3EE8BFB8" w14:textId="39865141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C866AF">
        <w:rPr>
          <w:rFonts w:ascii="JetBrainsMono NFM" w:hAnsi="JetBrainsMono NFM" w:cs="JetBrainsMono NFM"/>
          <w:b/>
          <w:color w:val="003DB8"/>
          <w:sz w:val="24"/>
          <w:szCs w:val="20"/>
        </w:rPr>
        <w:t>PROLOG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const ifj = @import ( "ifj24.zig" ) ;</w:t>
      </w:r>
    </w:p>
    <w:p w14:paraId="020FCEF0" w14:textId="3184976E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C866AF">
        <w:rPr>
          <w:rFonts w:ascii="JetBrainsMono NFM" w:hAnsi="JetBrainsMono NFM" w:cs="JetBrainsMono NFM"/>
          <w:b/>
          <w:color w:val="003DB8"/>
          <w:sz w:val="24"/>
          <w:szCs w:val="20"/>
        </w:rPr>
        <w:t>FUN_DEF_LIST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C866AF">
        <w:rPr>
          <w:rFonts w:ascii="JetBrainsMono NFM" w:hAnsi="JetBrainsMono NFM" w:cs="JetBrainsMono NFM"/>
          <w:b/>
          <w:color w:val="0000FF"/>
          <w:sz w:val="24"/>
          <w:szCs w:val="20"/>
        </w:rPr>
        <w:t>FUN_DEF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C866AF">
        <w:rPr>
          <w:rFonts w:ascii="JetBrainsMono NFM" w:hAnsi="JetBrainsMono NFM" w:cs="JetBrainsMono NFM"/>
          <w:b/>
          <w:color w:val="0000FF"/>
          <w:sz w:val="24"/>
          <w:szCs w:val="20"/>
        </w:rPr>
        <w:t>FUN_DEF_LIST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33827F8A" w14:textId="12470698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C866AF">
        <w:rPr>
          <w:rFonts w:ascii="JetBrainsMono NFM" w:hAnsi="JetBrainsMono NFM" w:cs="JetBrainsMono NFM"/>
          <w:b/>
          <w:color w:val="003DB8"/>
          <w:sz w:val="24"/>
          <w:szCs w:val="20"/>
        </w:rPr>
        <w:t>FUN_DEF_LIST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3063AD60" w14:textId="6D6C8C1A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right="-709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C866AF">
        <w:rPr>
          <w:rFonts w:ascii="JetBrainsMono NFM" w:hAnsi="JetBrainsMono NFM" w:cs="JetBrainsMono NFM"/>
          <w:b/>
          <w:color w:val="003DB8"/>
          <w:sz w:val="24"/>
          <w:szCs w:val="20"/>
        </w:rPr>
        <w:t>FUN_DEF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pub fn id (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C866AF">
        <w:rPr>
          <w:rFonts w:ascii="JetBrainsMono NFM" w:hAnsi="JetBrainsMono NFM" w:cs="JetBrainsMono NFM"/>
          <w:b/>
          <w:color w:val="0000FF"/>
          <w:sz w:val="24"/>
          <w:szCs w:val="20"/>
        </w:rPr>
        <w:t>PARAM</w:t>
      </w:r>
      <w:r w:rsidR="00704C8B">
        <w:rPr>
          <w:rFonts w:ascii="JetBrainsMono NFM" w:hAnsi="JetBrainsMono NFM" w:cs="JetBrainsMono NFM"/>
          <w:b/>
          <w:color w:val="0000FF"/>
          <w:sz w:val="24"/>
          <w:szCs w:val="20"/>
        </w:rPr>
        <w:t>ETERS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 xml:space="preserve">&gt;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)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E32838">
        <w:rPr>
          <w:rFonts w:ascii="JetBrainsMono NFM" w:hAnsi="JetBrainsMono NFM" w:cs="JetBrainsMono NFM"/>
          <w:b/>
          <w:color w:val="0000FF"/>
          <w:sz w:val="24"/>
          <w:szCs w:val="20"/>
        </w:rPr>
        <w:t>RETURN_TYPE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E32838">
        <w:rPr>
          <w:rFonts w:ascii="JetBrainsMono NFM" w:hAnsi="JetBrainsMono NFM" w:cs="JetBrainsMono NFM"/>
          <w:b/>
          <w:color w:val="0000FF"/>
          <w:sz w:val="24"/>
          <w:szCs w:val="20"/>
        </w:rPr>
        <w:t>SEQUENCE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7AFEF6FD" w14:textId="6AAB1C50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F17599">
        <w:rPr>
          <w:rFonts w:ascii="JetBrainsMono NFM" w:hAnsi="JetBrainsMono NFM" w:cs="JetBrainsMono NFM"/>
          <w:b/>
          <w:color w:val="003DB8"/>
          <w:sz w:val="24"/>
          <w:szCs w:val="20"/>
        </w:rPr>
        <w:t>PARAMETERS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042156">
        <w:rPr>
          <w:rFonts w:ascii="JetBrainsMono NFM" w:hAnsi="JetBrainsMono NFM" w:cs="JetBrainsMono NFM"/>
          <w:b/>
          <w:color w:val="0000FF"/>
          <w:sz w:val="24"/>
          <w:szCs w:val="20"/>
        </w:rPr>
        <w:t>PARAM_LIST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2256542E" w14:textId="2105490E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F17599">
        <w:rPr>
          <w:rFonts w:ascii="JetBrainsMono NFM" w:hAnsi="JetBrainsMono NFM" w:cs="JetBrainsMono NFM"/>
          <w:b/>
          <w:color w:val="003DB8"/>
          <w:sz w:val="24"/>
          <w:szCs w:val="20"/>
        </w:rPr>
        <w:t>PARAMETERS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4F93F918" w14:textId="336E406C" w:rsidR="00257E7D" w:rsidRPr="00AD53A7" w:rsidRDefault="00257E7D" w:rsidP="00257E7D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>
        <w:rPr>
          <w:rFonts w:ascii="JetBrainsMono NFM" w:hAnsi="JetBrainsMono NFM" w:cs="JetBrainsMono NFM"/>
          <w:b/>
          <w:color w:val="003DB8"/>
          <w:sz w:val="24"/>
          <w:szCs w:val="20"/>
        </w:rPr>
        <w:t>PARAM_LIST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>
        <w:rPr>
          <w:rFonts w:ascii="JetBrainsMono NFM" w:hAnsi="JetBrainsMono NFM" w:cs="JetBrainsMono NFM"/>
          <w:b/>
          <w:color w:val="0000FF"/>
          <w:sz w:val="24"/>
          <w:szCs w:val="20"/>
        </w:rPr>
        <w:t>PARAM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 &lt;</w:t>
      </w:r>
      <w:r>
        <w:rPr>
          <w:rFonts w:ascii="JetBrainsMono NFM" w:hAnsi="JetBrainsMono NFM" w:cs="JetBrainsMono NFM"/>
          <w:b/>
          <w:color w:val="0000FF"/>
          <w:sz w:val="24"/>
          <w:szCs w:val="20"/>
        </w:rPr>
        <w:t>PARAM_LIST_REST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7AC7ECE0" w14:textId="587C8C99" w:rsidR="00257E7D" w:rsidRPr="007B49D7" w:rsidRDefault="00257E7D" w:rsidP="00257E7D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>
        <w:rPr>
          <w:rFonts w:ascii="JetBrainsMono NFM" w:hAnsi="JetBrainsMono NFM" w:cs="JetBrainsMono NFM"/>
          <w:b/>
          <w:color w:val="003DB8"/>
          <w:sz w:val="24"/>
          <w:szCs w:val="20"/>
        </w:rPr>
        <w:t>PARAM_LIST_REST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, </w:t>
      </w:r>
      <w:r>
        <w:rPr>
          <w:rFonts w:ascii="JetBrainsMono NFM" w:hAnsi="JetBrainsMono NFM" w:cs="JetBrainsMono NFM"/>
          <w:b/>
          <w:color w:val="0000FF"/>
          <w:sz w:val="24"/>
          <w:szCs w:val="20"/>
        </w:rPr>
        <w:t>&lt;PARAM_LIST&gt;</w:t>
      </w:r>
    </w:p>
    <w:p w14:paraId="62D74170" w14:textId="4AEAEF73" w:rsidR="00257E7D" w:rsidRPr="007B49D7" w:rsidRDefault="00257E7D" w:rsidP="00257E7D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>
        <w:rPr>
          <w:rFonts w:ascii="JetBrainsMono NFM" w:hAnsi="JetBrainsMono NFM" w:cs="JetBrainsMono NFM"/>
          <w:b/>
          <w:color w:val="003DB8"/>
          <w:sz w:val="24"/>
          <w:szCs w:val="20"/>
        </w:rPr>
        <w:t>PARAM_LIST_REST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4918BCD0" w14:textId="11D16080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4F4633">
        <w:rPr>
          <w:rFonts w:ascii="JetBrainsMono NFM" w:hAnsi="JetBrainsMono NFM" w:cs="JetBrainsMono NFM"/>
          <w:b/>
          <w:color w:val="003DB8"/>
          <w:sz w:val="24"/>
          <w:szCs w:val="20"/>
        </w:rPr>
        <w:t>PARAM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id :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4F4633">
        <w:rPr>
          <w:rFonts w:ascii="JetBrainsMono NFM" w:hAnsi="JetBrainsMono NFM" w:cs="JetBrainsMono NFM"/>
          <w:b/>
          <w:color w:val="0000FF"/>
          <w:sz w:val="24"/>
          <w:szCs w:val="20"/>
        </w:rPr>
        <w:t>DATA_TYPE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55104BC8" w14:textId="57C718A0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4F4633">
        <w:rPr>
          <w:rFonts w:ascii="JetBrainsMono NFM" w:hAnsi="JetBrainsMono NFM" w:cs="JetBrainsMono NFM"/>
          <w:b/>
          <w:color w:val="003DB8"/>
          <w:sz w:val="24"/>
          <w:szCs w:val="20"/>
        </w:rPr>
        <w:t>RETURN_TYPE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4F4633">
        <w:rPr>
          <w:rFonts w:ascii="JetBrainsMono NFM" w:hAnsi="JetBrainsMono NFM" w:cs="JetBrainsMono NFM"/>
          <w:b/>
          <w:color w:val="0000FF"/>
          <w:sz w:val="24"/>
          <w:szCs w:val="20"/>
        </w:rPr>
        <w:t>DATA_TYPE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6D3817C9" w14:textId="64E1CC2E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4F4633">
        <w:rPr>
          <w:rFonts w:ascii="JetBrainsMono NFM" w:hAnsi="JetBrainsMono NFM" w:cs="JetBrainsMono NFM"/>
          <w:b/>
          <w:color w:val="003DB8"/>
          <w:sz w:val="24"/>
          <w:szCs w:val="20"/>
        </w:rPr>
        <w:t>RETURN_TYPE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void</w:t>
      </w:r>
    </w:p>
    <w:p w14:paraId="1BF57BF3" w14:textId="77607BEC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6768D">
        <w:rPr>
          <w:rFonts w:ascii="JetBrainsMono NFM" w:hAnsi="JetBrainsMono NFM" w:cs="JetBrainsMono NFM"/>
          <w:b/>
          <w:color w:val="003DB8"/>
          <w:sz w:val="24"/>
          <w:szCs w:val="20"/>
        </w:rPr>
        <w:t>DATA_TYPE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➜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i32</w:t>
      </w:r>
    </w:p>
    <w:p w14:paraId="33A0CB8E" w14:textId="700E1DCD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6768D">
        <w:rPr>
          <w:rFonts w:ascii="JetBrainsMono NFM" w:hAnsi="JetBrainsMono NFM" w:cs="JetBrainsMono NFM"/>
          <w:b/>
          <w:color w:val="003DB8"/>
          <w:sz w:val="24"/>
          <w:szCs w:val="20"/>
        </w:rPr>
        <w:t>DATA_TYPE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➜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?i32</w:t>
      </w:r>
    </w:p>
    <w:p w14:paraId="3AADDBDB" w14:textId="0C893700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6768D">
        <w:rPr>
          <w:rFonts w:ascii="JetBrainsMono NFM" w:hAnsi="JetBrainsMono NFM" w:cs="JetBrainsMono NFM"/>
          <w:b/>
          <w:color w:val="003DB8"/>
          <w:sz w:val="24"/>
          <w:szCs w:val="20"/>
        </w:rPr>
        <w:t>DATA_TYPE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f64</w:t>
      </w:r>
    </w:p>
    <w:p w14:paraId="3AD82F29" w14:textId="66C45BF5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6768D">
        <w:rPr>
          <w:rFonts w:ascii="JetBrainsMono NFM" w:hAnsi="JetBrainsMono NFM" w:cs="JetBrainsMono NFM"/>
          <w:b/>
          <w:color w:val="003DB8"/>
          <w:sz w:val="24"/>
          <w:szCs w:val="20"/>
        </w:rPr>
        <w:t>DATA_TYPE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?f64</w:t>
      </w:r>
    </w:p>
    <w:p w14:paraId="12960021" w14:textId="64825614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6768D">
        <w:rPr>
          <w:rFonts w:ascii="JetBrainsMono NFM" w:hAnsi="JetBrainsMono NFM" w:cs="JetBrainsMono NFM"/>
          <w:b/>
          <w:color w:val="003DB8"/>
          <w:sz w:val="24"/>
          <w:szCs w:val="20"/>
        </w:rPr>
        <w:t>DATA_TYPE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[]u8</w:t>
      </w:r>
    </w:p>
    <w:p w14:paraId="1F8FA95D" w14:textId="16AA741A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6768D">
        <w:rPr>
          <w:rFonts w:ascii="JetBrainsMono NFM" w:hAnsi="JetBrainsMono NFM" w:cs="JetBrainsMono NFM"/>
          <w:b/>
          <w:color w:val="003DB8"/>
          <w:sz w:val="24"/>
          <w:szCs w:val="20"/>
        </w:rPr>
        <w:t>DATA_TYPE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?[]u8</w:t>
      </w:r>
    </w:p>
    <w:p w14:paraId="6561112D" w14:textId="49F5819C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1921">
        <w:rPr>
          <w:rFonts w:ascii="JetBrainsMono NFM" w:hAnsi="JetBrainsMono NFM" w:cs="JetBrainsMono NFM"/>
          <w:b/>
          <w:color w:val="003DB8"/>
          <w:sz w:val="24"/>
          <w:szCs w:val="20"/>
        </w:rPr>
        <w:t>STATEMENT</w:t>
      </w:r>
      <w:r w:rsidR="00042156">
        <w:rPr>
          <w:rFonts w:ascii="JetBrainsMono NFM" w:hAnsi="JetBrainsMono NFM" w:cs="JetBrainsMono NFM"/>
          <w:b/>
          <w:color w:val="003DB8"/>
          <w:sz w:val="24"/>
          <w:szCs w:val="20"/>
        </w:rPr>
        <w:t>_LIST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501921">
        <w:rPr>
          <w:rFonts w:ascii="JetBrainsMono NFM" w:hAnsi="JetBrainsMono NFM" w:cs="JetBrainsMono NFM"/>
          <w:b/>
          <w:color w:val="0000FF"/>
          <w:sz w:val="24"/>
          <w:szCs w:val="20"/>
        </w:rPr>
        <w:t>STATEMENT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501921">
        <w:rPr>
          <w:rFonts w:ascii="JetBrainsMono NFM" w:hAnsi="JetBrainsMono NFM" w:cs="JetBrainsMono NFM"/>
          <w:b/>
          <w:color w:val="0000FF"/>
          <w:sz w:val="24"/>
          <w:szCs w:val="20"/>
        </w:rPr>
        <w:t>STATEMENT</w:t>
      </w:r>
      <w:r w:rsidR="00042156">
        <w:rPr>
          <w:rFonts w:ascii="JetBrainsMono NFM" w:hAnsi="JetBrainsMono NFM" w:cs="JetBrainsMono NFM"/>
          <w:b/>
          <w:color w:val="0000FF"/>
          <w:sz w:val="24"/>
          <w:szCs w:val="20"/>
        </w:rPr>
        <w:t>_LIST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57DCD49F" w14:textId="673E4145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1921">
        <w:rPr>
          <w:rFonts w:ascii="JetBrainsMono NFM" w:hAnsi="JetBrainsMono NFM" w:cs="JetBrainsMono NFM"/>
          <w:b/>
          <w:color w:val="003DB8"/>
          <w:sz w:val="24"/>
          <w:szCs w:val="20"/>
        </w:rPr>
        <w:t>STATEMENT</w:t>
      </w:r>
      <w:r w:rsidR="00042156">
        <w:rPr>
          <w:rFonts w:ascii="JetBrainsMono NFM" w:hAnsi="JetBrainsMono NFM" w:cs="JetBrainsMono NFM"/>
          <w:b/>
          <w:color w:val="003DB8"/>
          <w:sz w:val="24"/>
          <w:szCs w:val="20"/>
        </w:rPr>
        <w:t>_LIST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4DD5B978" w14:textId="6D14FB5A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1921">
        <w:rPr>
          <w:rFonts w:ascii="JetBrainsMono NFM" w:hAnsi="JetBrainsMono NFM" w:cs="JetBrainsMono NFM"/>
          <w:b/>
          <w:color w:val="003DB8"/>
          <w:sz w:val="24"/>
          <w:szCs w:val="20"/>
        </w:rPr>
        <w:t>STATEMENT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042156">
        <w:rPr>
          <w:rFonts w:ascii="JetBrainsMono NFM" w:hAnsi="JetBrainsMono NFM" w:cs="JetBrainsMono NFM"/>
          <w:b/>
          <w:color w:val="0000FF"/>
          <w:sz w:val="24"/>
          <w:szCs w:val="20"/>
        </w:rPr>
        <w:t>VAR_DEF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;</w:t>
      </w:r>
    </w:p>
    <w:p w14:paraId="1B39050A" w14:textId="258BB03A" w:rsidR="008F0D36" w:rsidRPr="004D0274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1921">
        <w:rPr>
          <w:rFonts w:ascii="JetBrainsMono NFM" w:hAnsi="JetBrainsMono NFM" w:cs="JetBrainsMono NFM"/>
          <w:b/>
          <w:color w:val="003DB8"/>
          <w:sz w:val="24"/>
          <w:szCs w:val="20"/>
        </w:rPr>
        <w:t>STATEMENT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="001623D8"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id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4049E2">
        <w:rPr>
          <w:rFonts w:ascii="JetBrainsMono NFM" w:hAnsi="JetBrainsMono NFM" w:cs="JetBrainsMono NFM"/>
          <w:b/>
          <w:color w:val="0000FF"/>
          <w:sz w:val="24"/>
          <w:szCs w:val="20"/>
        </w:rPr>
        <w:t>STATEMENT_REST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;</w:t>
      </w:r>
    </w:p>
    <w:p w14:paraId="29A96D6B" w14:textId="0167B852" w:rsidR="004D0274" w:rsidRPr="004D0274" w:rsidRDefault="004D0274" w:rsidP="004D0274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>
        <w:rPr>
          <w:rFonts w:ascii="JetBrainsMono NFM" w:hAnsi="JetBrainsMono NFM" w:cs="JetBrainsMono NFM"/>
          <w:b/>
          <w:color w:val="003DB8"/>
          <w:sz w:val="24"/>
          <w:szCs w:val="20"/>
        </w:rPr>
        <w:t>STATEMENT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_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 </w:t>
      </w:r>
      <w:r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=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>
        <w:rPr>
          <w:rFonts w:ascii="JetBrainsMono NFM" w:hAnsi="JetBrainsMono NFM" w:cs="JetBrainsMono NFM"/>
          <w:b/>
          <w:color w:val="0000FF"/>
          <w:sz w:val="24"/>
          <w:szCs w:val="20"/>
        </w:rPr>
        <w:t>THROW_AWAY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;</w:t>
      </w:r>
    </w:p>
    <w:p w14:paraId="4254E8E6" w14:textId="625C2DC1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1921">
        <w:rPr>
          <w:rFonts w:ascii="JetBrainsMono NFM" w:hAnsi="JetBrainsMono NFM" w:cs="JetBrainsMono NFM"/>
          <w:b/>
          <w:color w:val="003DB8"/>
          <w:sz w:val="24"/>
          <w:szCs w:val="20"/>
        </w:rPr>
        <w:t>STATEMENT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2B490A">
        <w:rPr>
          <w:rFonts w:ascii="JetBrainsMono NFM" w:hAnsi="JetBrainsMono NFM" w:cs="JetBrainsMono NFM"/>
          <w:b/>
          <w:color w:val="0000FF"/>
          <w:sz w:val="24"/>
          <w:szCs w:val="20"/>
        </w:rPr>
        <w:t>IF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4E77993E" w14:textId="09453085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1921">
        <w:rPr>
          <w:rFonts w:ascii="JetBrainsMono NFM" w:hAnsi="JetBrainsMono NFM" w:cs="JetBrainsMono NFM"/>
          <w:b/>
          <w:color w:val="003DB8"/>
          <w:sz w:val="24"/>
          <w:szCs w:val="20"/>
        </w:rPr>
        <w:t>STATEMENT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2B490A">
        <w:rPr>
          <w:rFonts w:ascii="JetBrainsMono NFM" w:hAnsi="JetBrainsMono NFM" w:cs="JetBrainsMono NFM"/>
          <w:b/>
          <w:color w:val="0000FF"/>
          <w:sz w:val="24"/>
          <w:szCs w:val="20"/>
        </w:rPr>
        <w:t>WHILE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5D3EC99F" w14:textId="7AF61BAC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1921">
        <w:rPr>
          <w:rFonts w:ascii="JetBrainsMono NFM" w:hAnsi="JetBrainsMono NFM" w:cs="JetBrainsMono NFM"/>
          <w:b/>
          <w:color w:val="003DB8"/>
          <w:sz w:val="24"/>
          <w:szCs w:val="20"/>
        </w:rPr>
        <w:t>STATEMENT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2B490A">
        <w:rPr>
          <w:rFonts w:ascii="JetBrainsMono NFM" w:hAnsi="JetBrainsMono NFM" w:cs="JetBrainsMono NFM"/>
          <w:b/>
          <w:color w:val="0000FF"/>
          <w:sz w:val="24"/>
          <w:szCs w:val="20"/>
        </w:rPr>
        <w:t>RETURN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;</w:t>
      </w:r>
    </w:p>
    <w:p w14:paraId="4CC9BA65" w14:textId="05645030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right="-851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2B490A">
        <w:rPr>
          <w:rFonts w:ascii="JetBrainsMono NFM" w:hAnsi="JetBrainsMono NFM" w:cs="JetBrainsMono NFM"/>
          <w:b/>
          <w:color w:val="003DB8"/>
          <w:sz w:val="24"/>
          <w:szCs w:val="20"/>
        </w:rPr>
        <w:t>VAR_DEF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8A2BB4">
        <w:rPr>
          <w:rFonts w:ascii="JetBrainsMono NFM" w:hAnsi="JetBrainsMono NFM" w:cs="JetBrainsMono NFM"/>
          <w:b/>
          <w:color w:val="0000FF"/>
          <w:sz w:val="24"/>
          <w:szCs w:val="20"/>
        </w:rPr>
        <w:t>MODIFIABLE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id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6A1464">
        <w:rPr>
          <w:rFonts w:ascii="JetBrainsMono NFM" w:hAnsi="JetBrainsMono NFM" w:cs="JetBrainsMono NFM"/>
          <w:b/>
          <w:color w:val="0000FF"/>
          <w:sz w:val="24"/>
          <w:szCs w:val="20"/>
        </w:rPr>
        <w:t>POSSIB</w:t>
      </w:r>
      <w:r w:rsidR="00C615A4">
        <w:rPr>
          <w:rFonts w:ascii="JetBrainsMono NFM" w:hAnsi="JetBrainsMono NFM" w:cs="JetBrainsMono NFM"/>
          <w:b/>
          <w:color w:val="0000FF"/>
          <w:sz w:val="24"/>
          <w:szCs w:val="20"/>
        </w:rPr>
        <w:t>LE_TYPE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=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C615A4">
        <w:rPr>
          <w:rFonts w:ascii="JetBrainsMono NFM" w:hAnsi="JetBrainsMono NFM" w:cs="JetBrainsMono NFM"/>
          <w:b/>
          <w:color w:val="0000FF"/>
          <w:sz w:val="24"/>
          <w:szCs w:val="20"/>
        </w:rPr>
        <w:t>EXPR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7200822A" w14:textId="69E66F10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C615A4">
        <w:rPr>
          <w:rFonts w:ascii="JetBrainsMono NFM" w:hAnsi="JetBrainsMono NFM" w:cs="JetBrainsMono NFM"/>
          <w:b/>
          <w:color w:val="003DB8"/>
          <w:sz w:val="24"/>
          <w:szCs w:val="20"/>
        </w:rPr>
        <w:t>MODIFIABLE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var</w:t>
      </w:r>
    </w:p>
    <w:p w14:paraId="188E7E6B" w14:textId="3B56E54F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C615A4">
        <w:rPr>
          <w:rFonts w:ascii="JetBrainsMono NFM" w:hAnsi="JetBrainsMono NFM" w:cs="JetBrainsMono NFM"/>
          <w:b/>
          <w:color w:val="003DB8"/>
          <w:sz w:val="24"/>
          <w:szCs w:val="20"/>
        </w:rPr>
        <w:t>MODIFIABLE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const</w:t>
      </w:r>
    </w:p>
    <w:p w14:paraId="2D949DC6" w14:textId="7B104B01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C615A4">
        <w:rPr>
          <w:rFonts w:ascii="JetBrainsMono NFM" w:hAnsi="JetBrainsMono NFM" w:cs="JetBrainsMono NFM"/>
          <w:b/>
          <w:color w:val="003DB8"/>
          <w:sz w:val="24"/>
          <w:szCs w:val="20"/>
        </w:rPr>
        <w:t>POSSIBLE_TYPE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: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C615A4">
        <w:rPr>
          <w:rFonts w:ascii="JetBrainsMono NFM" w:hAnsi="JetBrainsMono NFM" w:cs="JetBrainsMono NFM"/>
          <w:b/>
          <w:color w:val="0000FF"/>
          <w:sz w:val="24"/>
          <w:szCs w:val="20"/>
        </w:rPr>
        <w:t>DATA_TYPE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397572AC" w14:textId="7A039C18" w:rsidR="008F0D36" w:rsidRPr="007A7079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C615A4">
        <w:rPr>
          <w:rFonts w:ascii="JetBrainsMono NFM" w:hAnsi="JetBrainsMono NFM" w:cs="JetBrainsMono NFM"/>
          <w:b/>
          <w:color w:val="003DB8"/>
          <w:sz w:val="24"/>
          <w:szCs w:val="20"/>
        </w:rPr>
        <w:t>POSSIBLE_TYPE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1553177F" w14:textId="77777777" w:rsidR="007A7079" w:rsidRPr="004049E2" w:rsidRDefault="007A7079" w:rsidP="007A7079">
      <w:pPr>
        <w:pStyle w:val="Odstavecseseznamem"/>
        <w:spacing w:line="240" w:lineRule="auto"/>
        <w:ind w:left="0"/>
        <w:contextualSpacing w:val="0"/>
        <w:rPr>
          <w:rFonts w:ascii="JetBrainsMono NFM" w:hAnsi="JetBrainsMono NFM" w:cs="JetBrainsMono NFM"/>
          <w:sz w:val="24"/>
          <w:szCs w:val="20"/>
        </w:rPr>
      </w:pPr>
    </w:p>
    <w:p w14:paraId="69BCFDBC" w14:textId="02768AA6" w:rsidR="008F0D36" w:rsidRPr="004049E2" w:rsidRDefault="004049E2" w:rsidP="004049E2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lastRenderedPageBreak/>
        <w:t>&lt;</w:t>
      </w:r>
      <w:r>
        <w:rPr>
          <w:rFonts w:ascii="JetBrainsMono NFM" w:hAnsi="JetBrainsMono NFM" w:cs="JetBrainsMono NFM"/>
          <w:b/>
          <w:color w:val="003DB8"/>
          <w:sz w:val="24"/>
          <w:szCs w:val="20"/>
        </w:rPr>
        <w:t>STATEMENT_REST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=</w:t>
      </w:r>
      <w:r>
        <w:rPr>
          <w:rFonts w:ascii="JetBrainsMono NFM" w:hAnsi="JetBrainsMono NFM" w:cs="JetBrainsMono NFM"/>
          <w:sz w:val="24"/>
          <w:szCs w:val="20"/>
        </w:rPr>
        <w:t xml:space="preserve"> </w:t>
      </w:r>
      <w:r w:rsidR="008F0D36" w:rsidRPr="004049E2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C615A4" w:rsidRPr="004049E2">
        <w:rPr>
          <w:rFonts w:ascii="JetBrainsMono NFM" w:hAnsi="JetBrainsMono NFM" w:cs="JetBrainsMono NFM"/>
          <w:b/>
          <w:color w:val="0000FF"/>
          <w:sz w:val="24"/>
          <w:szCs w:val="20"/>
        </w:rPr>
        <w:t>EXPR</w:t>
      </w:r>
      <w:r w:rsidR="008F0D36" w:rsidRPr="004049E2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125EF98E" w14:textId="1980D761" w:rsidR="008F0D36" w:rsidRPr="004049E2" w:rsidRDefault="004049E2" w:rsidP="004049E2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>
        <w:rPr>
          <w:rFonts w:ascii="JetBrainsMono NFM" w:hAnsi="JetBrainsMono NFM" w:cs="JetBrainsMono NFM"/>
          <w:b/>
          <w:color w:val="003DB8"/>
          <w:sz w:val="24"/>
          <w:szCs w:val="20"/>
        </w:rPr>
        <w:t>STATEMENT_REST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 </w:t>
      </w:r>
      <w:r w:rsidR="008F0D36" w:rsidRPr="004049E2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( </w:t>
      </w:r>
      <w:r w:rsidR="008F0D36" w:rsidRPr="004049E2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40C2A" w:rsidRPr="004049E2">
        <w:rPr>
          <w:rFonts w:ascii="JetBrainsMono NFM" w:hAnsi="JetBrainsMono NFM" w:cs="JetBrainsMono NFM"/>
          <w:b/>
          <w:color w:val="0000FF"/>
          <w:sz w:val="24"/>
          <w:szCs w:val="20"/>
        </w:rPr>
        <w:t>ARGUMENTS</w:t>
      </w:r>
      <w:r w:rsidR="008F0D36" w:rsidRPr="004049E2">
        <w:rPr>
          <w:rFonts w:ascii="JetBrainsMono NFM" w:hAnsi="JetBrainsMono NFM" w:cs="JetBrainsMono NFM"/>
          <w:b/>
          <w:color w:val="0000FF"/>
          <w:sz w:val="24"/>
          <w:szCs w:val="20"/>
        </w:rPr>
        <w:t xml:space="preserve">&gt; </w:t>
      </w:r>
      <w:r w:rsidR="008F0D36" w:rsidRPr="004049E2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)</w:t>
      </w:r>
    </w:p>
    <w:p w14:paraId="60987169" w14:textId="50B755ED" w:rsidR="008F0D36" w:rsidRDefault="004049E2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>
        <w:rPr>
          <w:rFonts w:ascii="JetBrainsMono NFM" w:hAnsi="JetBrainsMono NFM" w:cs="JetBrainsMono NFM"/>
          <w:b/>
          <w:color w:val="003DB8"/>
          <w:sz w:val="24"/>
          <w:szCs w:val="20"/>
        </w:rPr>
        <w:t>STATEMENT_REST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 </w:t>
      </w:r>
      <w:r w:rsidR="008F0D36"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ifj . id ( </w:t>
      </w:r>
      <w:r w:rsidR="008F0D36"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40C2A">
        <w:rPr>
          <w:rFonts w:ascii="JetBrainsMono NFM" w:hAnsi="JetBrainsMono NFM" w:cs="JetBrainsMono NFM"/>
          <w:b/>
          <w:color w:val="0000FF"/>
          <w:sz w:val="24"/>
          <w:szCs w:val="20"/>
        </w:rPr>
        <w:t>ARGUMENTS</w:t>
      </w:r>
      <w:r w:rsidR="008F0D36"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 xml:space="preserve">&gt; </w:t>
      </w:r>
      <w:r w:rsidR="008F0D36"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)</w:t>
      </w:r>
    </w:p>
    <w:p w14:paraId="735274C2" w14:textId="1C74C913" w:rsidR="007A7079" w:rsidRPr="004049E2" w:rsidRDefault="007A7079" w:rsidP="007A7079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>
        <w:rPr>
          <w:rFonts w:ascii="JetBrainsMono NFM" w:hAnsi="JetBrainsMono NFM" w:cs="JetBrainsMono NFM"/>
          <w:b/>
          <w:color w:val="003DB8"/>
          <w:sz w:val="24"/>
          <w:szCs w:val="20"/>
        </w:rPr>
        <w:t>THROW_AWAY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 </w:t>
      </w:r>
      <w:r w:rsidRPr="004049E2">
        <w:rPr>
          <w:rFonts w:ascii="JetBrainsMono NFM" w:hAnsi="JetBrainsMono NFM" w:cs="JetBrainsMono NFM"/>
          <w:b/>
          <w:color w:val="0000FF"/>
          <w:sz w:val="24"/>
          <w:szCs w:val="20"/>
        </w:rPr>
        <w:t>&lt;EXPR&gt;</w:t>
      </w:r>
    </w:p>
    <w:p w14:paraId="3D5631E2" w14:textId="77777777" w:rsidR="007A7079" w:rsidRPr="004049E2" w:rsidRDefault="007A7079" w:rsidP="007A7079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>
        <w:rPr>
          <w:rFonts w:ascii="JetBrainsMono NFM" w:hAnsi="JetBrainsMono NFM" w:cs="JetBrainsMono NFM"/>
          <w:b/>
          <w:color w:val="003DB8"/>
          <w:sz w:val="24"/>
          <w:szCs w:val="20"/>
        </w:rPr>
        <w:t>THROW_AWAY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 </w:t>
      </w:r>
      <w:r w:rsidRPr="004049E2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( </w:t>
      </w:r>
      <w:r w:rsidRPr="004049E2">
        <w:rPr>
          <w:rFonts w:ascii="JetBrainsMono NFM" w:hAnsi="JetBrainsMono NFM" w:cs="JetBrainsMono NFM"/>
          <w:b/>
          <w:color w:val="0000FF"/>
          <w:sz w:val="24"/>
          <w:szCs w:val="20"/>
        </w:rPr>
        <w:t xml:space="preserve">&lt;ARGUMENTS&gt; </w:t>
      </w:r>
      <w:r w:rsidRPr="004049E2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)</w:t>
      </w:r>
    </w:p>
    <w:p w14:paraId="6D2659DD" w14:textId="03F4D674" w:rsidR="007A7079" w:rsidRPr="007A7079" w:rsidRDefault="007A7079" w:rsidP="007A7079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>
        <w:rPr>
          <w:rFonts w:ascii="JetBrainsMono NFM" w:hAnsi="JetBrainsMono NFM" w:cs="JetBrainsMono NFM"/>
          <w:b/>
          <w:color w:val="003DB8"/>
          <w:sz w:val="24"/>
          <w:szCs w:val="20"/>
        </w:rPr>
        <w:t>THROW_AWAY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ifj . id (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>
        <w:rPr>
          <w:rFonts w:ascii="JetBrainsMono NFM" w:hAnsi="JetBrainsMono NFM" w:cs="JetBrainsMono NFM"/>
          <w:b/>
          <w:color w:val="0000FF"/>
          <w:sz w:val="24"/>
          <w:szCs w:val="20"/>
        </w:rPr>
        <w:t>ARGUMENTS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 xml:space="preserve">&gt;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)</w:t>
      </w:r>
    </w:p>
    <w:p w14:paraId="5343A528" w14:textId="2D73FBC0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40C2A">
        <w:rPr>
          <w:rFonts w:ascii="JetBrainsMono NFM" w:hAnsi="JetBrainsMono NFM" w:cs="JetBrainsMono NFM"/>
          <w:b/>
          <w:color w:val="003DB8"/>
          <w:sz w:val="24"/>
          <w:szCs w:val="20"/>
        </w:rPr>
        <w:t>IF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if (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40C2A">
        <w:rPr>
          <w:rFonts w:ascii="JetBrainsMono NFM" w:hAnsi="JetBrainsMono NFM" w:cs="JetBrainsMono NFM"/>
          <w:b/>
          <w:color w:val="0000FF"/>
          <w:sz w:val="24"/>
          <w:szCs w:val="20"/>
        </w:rPr>
        <w:t>EXPR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 )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40C2A">
        <w:rPr>
          <w:rFonts w:ascii="JetBrainsMono NFM" w:hAnsi="JetBrainsMono NFM" w:cs="JetBrainsMono NFM"/>
          <w:b/>
          <w:color w:val="0000FF"/>
          <w:sz w:val="24"/>
          <w:szCs w:val="20"/>
        </w:rPr>
        <w:t>NULL_COND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40C2A">
        <w:rPr>
          <w:rFonts w:ascii="JetBrainsMono NFM" w:hAnsi="JetBrainsMono NFM" w:cs="JetBrainsMono NFM"/>
          <w:b/>
          <w:color w:val="0000FF"/>
          <w:sz w:val="24"/>
          <w:szCs w:val="20"/>
        </w:rPr>
        <w:t>SEQUENCE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else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40C2A">
        <w:rPr>
          <w:rFonts w:ascii="JetBrainsMono NFM" w:hAnsi="JetBrainsMono NFM" w:cs="JetBrainsMono NFM"/>
          <w:b/>
          <w:color w:val="0000FF"/>
          <w:sz w:val="24"/>
          <w:szCs w:val="20"/>
        </w:rPr>
        <w:t>SEQUENCE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6523CB77" w14:textId="68105F0B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40C2A">
        <w:rPr>
          <w:rFonts w:ascii="JetBrainsMono NFM" w:hAnsi="JetBrainsMono NFM" w:cs="JetBrainsMono NFM"/>
          <w:b/>
          <w:color w:val="003DB8"/>
          <w:sz w:val="24"/>
          <w:szCs w:val="20"/>
        </w:rPr>
        <w:t>NULL_COND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| id |</w:t>
      </w:r>
    </w:p>
    <w:p w14:paraId="29418F90" w14:textId="586C3921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40C2A">
        <w:rPr>
          <w:rFonts w:ascii="JetBrainsMono NFM" w:hAnsi="JetBrainsMono NFM" w:cs="JetBrainsMono NFM"/>
          <w:b/>
          <w:color w:val="003DB8"/>
          <w:sz w:val="24"/>
          <w:szCs w:val="20"/>
        </w:rPr>
        <w:t>NULL_COND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532D6067" w14:textId="1A4FE3C2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40C2A">
        <w:rPr>
          <w:rFonts w:ascii="JetBrainsMono NFM" w:hAnsi="JetBrainsMono NFM" w:cs="JetBrainsMono NFM"/>
          <w:b/>
          <w:color w:val="003DB8"/>
          <w:sz w:val="24"/>
          <w:szCs w:val="20"/>
        </w:rPr>
        <w:t>SEQUENCE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{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501921">
        <w:rPr>
          <w:rFonts w:ascii="JetBrainsMono NFM" w:hAnsi="JetBrainsMono NFM" w:cs="JetBrainsMono NFM"/>
          <w:b/>
          <w:color w:val="0000FF"/>
          <w:sz w:val="24"/>
          <w:szCs w:val="20"/>
        </w:rPr>
        <w:t>STATEMENT</w:t>
      </w:r>
      <w:r w:rsidR="00340C2A">
        <w:rPr>
          <w:rFonts w:ascii="JetBrainsMono NFM" w:hAnsi="JetBrainsMono NFM" w:cs="JetBrainsMono NFM"/>
          <w:b/>
          <w:color w:val="0000FF"/>
          <w:sz w:val="24"/>
          <w:szCs w:val="20"/>
        </w:rPr>
        <w:t>_LIST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}</w:t>
      </w:r>
    </w:p>
    <w:p w14:paraId="0ED82823" w14:textId="0F6C5FAC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40C2A">
        <w:rPr>
          <w:rFonts w:ascii="JetBrainsMono NFM" w:hAnsi="JetBrainsMono NFM" w:cs="JetBrainsMono NFM"/>
          <w:b/>
          <w:color w:val="003DB8"/>
          <w:sz w:val="24"/>
          <w:szCs w:val="20"/>
        </w:rPr>
        <w:t>WHILE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while (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40C2A">
        <w:rPr>
          <w:rFonts w:ascii="JetBrainsMono NFM" w:hAnsi="JetBrainsMono NFM" w:cs="JetBrainsMono NFM"/>
          <w:b/>
          <w:color w:val="0000FF"/>
          <w:sz w:val="24"/>
          <w:szCs w:val="20"/>
        </w:rPr>
        <w:t>EXPR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)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40C2A">
        <w:rPr>
          <w:rFonts w:ascii="JetBrainsMono NFM" w:hAnsi="JetBrainsMono NFM" w:cs="JetBrainsMono NFM"/>
          <w:b/>
          <w:color w:val="0000FF"/>
          <w:sz w:val="24"/>
          <w:szCs w:val="20"/>
        </w:rPr>
        <w:t>NULL_COND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40C2A">
        <w:rPr>
          <w:rFonts w:ascii="JetBrainsMono NFM" w:hAnsi="JetBrainsMono NFM" w:cs="JetBrainsMono NFM"/>
          <w:b/>
          <w:color w:val="0000FF"/>
          <w:sz w:val="24"/>
          <w:szCs w:val="20"/>
        </w:rPr>
        <w:t>SEQUENCE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15887C97" w14:textId="44C6DB86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BE5834">
        <w:rPr>
          <w:rFonts w:ascii="JetBrainsMono NFM" w:hAnsi="JetBrainsMono NFM" w:cs="JetBrainsMono NFM"/>
          <w:b/>
          <w:color w:val="003DB8"/>
          <w:sz w:val="24"/>
          <w:szCs w:val="20"/>
        </w:rPr>
        <w:t>RETURN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return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BE5834">
        <w:rPr>
          <w:rFonts w:ascii="JetBrainsMono NFM" w:hAnsi="JetBrainsMono NFM" w:cs="JetBrainsMono NFM"/>
          <w:b/>
          <w:color w:val="0000FF"/>
          <w:sz w:val="24"/>
          <w:szCs w:val="20"/>
        </w:rPr>
        <w:t>RETURN_REST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30207756" w14:textId="72B50F16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color w:val="0000FF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BE5834">
        <w:rPr>
          <w:rFonts w:ascii="JetBrainsMono NFM" w:hAnsi="JetBrainsMono NFM" w:cs="JetBrainsMono NFM"/>
          <w:b/>
          <w:color w:val="003DB8"/>
          <w:sz w:val="24"/>
          <w:szCs w:val="20"/>
        </w:rPr>
        <w:t>RETURN_REST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BE5834">
        <w:rPr>
          <w:rFonts w:ascii="JetBrainsMono NFM" w:hAnsi="JetBrainsMono NFM" w:cs="JetBrainsMono NFM"/>
          <w:b/>
          <w:color w:val="0000FF"/>
          <w:sz w:val="24"/>
          <w:szCs w:val="20"/>
        </w:rPr>
        <w:t>EXPR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688EE6D8" w14:textId="698953D1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BE5834">
        <w:rPr>
          <w:rFonts w:ascii="JetBrainsMono NFM" w:hAnsi="JetBrainsMono NFM" w:cs="JetBrainsMono NFM"/>
          <w:b/>
          <w:color w:val="003DB8"/>
          <w:sz w:val="24"/>
          <w:szCs w:val="20"/>
        </w:rPr>
        <w:t>RETURN_REST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4D3AED0C" w14:textId="61BB3E07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BE5834">
        <w:rPr>
          <w:rFonts w:ascii="JetBrainsMono NFM" w:hAnsi="JetBrainsMono NFM" w:cs="JetBrainsMono NFM"/>
          <w:b/>
          <w:color w:val="003DB8"/>
          <w:sz w:val="24"/>
          <w:szCs w:val="20"/>
        </w:rPr>
        <w:t>EXPR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BE5834">
        <w:rPr>
          <w:rFonts w:ascii="JetBrainsMono NFM" w:hAnsi="JetBrainsMono NFM" w:cs="JetBrainsMono NFM"/>
          <w:b/>
          <w:color w:val="0000FF"/>
          <w:sz w:val="24"/>
          <w:szCs w:val="20"/>
        </w:rPr>
        <w:t>REL_EXPR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68A4B382" w14:textId="0C867A32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1313D3">
        <w:rPr>
          <w:rFonts w:ascii="JetBrainsMono NFM" w:hAnsi="JetBrainsMono NFM" w:cs="JetBrainsMono NFM"/>
          <w:b/>
          <w:color w:val="003DB8"/>
          <w:sz w:val="24"/>
          <w:szCs w:val="20"/>
        </w:rPr>
        <w:t>REL_EXPR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1313D3">
        <w:rPr>
          <w:rFonts w:ascii="JetBrainsMono NFM" w:hAnsi="JetBrainsMono NFM" w:cs="JetBrainsMono NFM"/>
          <w:b/>
          <w:color w:val="0000FF"/>
          <w:sz w:val="24"/>
          <w:szCs w:val="20"/>
        </w:rPr>
        <w:t>ADD_EXPR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1313D3">
        <w:rPr>
          <w:rFonts w:ascii="JetBrainsMono NFM" w:hAnsi="JetBrainsMono NFM" w:cs="JetBrainsMono NFM"/>
          <w:b/>
          <w:color w:val="0000FF"/>
          <w:sz w:val="24"/>
          <w:szCs w:val="20"/>
        </w:rPr>
        <w:t>REL_</w:t>
      </w:r>
      <w:r w:rsidR="00015675">
        <w:rPr>
          <w:rFonts w:ascii="JetBrainsMono NFM" w:hAnsi="JetBrainsMono NFM" w:cs="JetBrainsMono NFM"/>
          <w:b/>
          <w:color w:val="0000FF"/>
          <w:sz w:val="24"/>
          <w:szCs w:val="20"/>
        </w:rPr>
        <w:t>EXPR_REST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11876D61" w14:textId="05780EC2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015675">
        <w:rPr>
          <w:rFonts w:ascii="JetBrainsMono NFM" w:hAnsi="JetBrainsMono NFM" w:cs="JetBrainsMono NFM"/>
          <w:b/>
          <w:color w:val="003DB8"/>
          <w:sz w:val="24"/>
          <w:szCs w:val="20"/>
        </w:rPr>
        <w:t>REL_EXPR_REST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015675">
        <w:rPr>
          <w:rFonts w:ascii="JetBrainsMono NFM" w:hAnsi="JetBrainsMono NFM" w:cs="JetBrainsMono NFM"/>
          <w:b/>
          <w:color w:val="0000FF"/>
          <w:sz w:val="24"/>
          <w:szCs w:val="20"/>
        </w:rPr>
        <w:t>REL_OP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015675">
        <w:rPr>
          <w:rFonts w:ascii="JetBrainsMono NFM" w:hAnsi="JetBrainsMono NFM" w:cs="JetBrainsMono NFM"/>
          <w:b/>
          <w:color w:val="0000FF"/>
          <w:sz w:val="24"/>
          <w:szCs w:val="20"/>
        </w:rPr>
        <w:t>ADD_EXPR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137BCBFA" w14:textId="075BE888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015675">
        <w:rPr>
          <w:rFonts w:ascii="JetBrainsMono NFM" w:hAnsi="JetBrainsMono NFM" w:cs="JetBrainsMono NFM"/>
          <w:b/>
          <w:color w:val="003DB8"/>
          <w:sz w:val="24"/>
          <w:szCs w:val="20"/>
        </w:rPr>
        <w:t>REL_EXPR_REST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0F4CEFF8" w14:textId="4F1C30D9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015675">
        <w:rPr>
          <w:rFonts w:ascii="JetBrainsMono NFM" w:hAnsi="JetBrainsMono NFM" w:cs="JetBrainsMono NFM"/>
          <w:b/>
          <w:color w:val="003DB8"/>
          <w:sz w:val="24"/>
          <w:szCs w:val="20"/>
        </w:rPr>
        <w:t>REL_OP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==</w:t>
      </w:r>
    </w:p>
    <w:p w14:paraId="159EAEC6" w14:textId="6992F87B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015675">
        <w:rPr>
          <w:rFonts w:ascii="JetBrainsMono NFM" w:hAnsi="JetBrainsMono NFM" w:cs="JetBrainsMono NFM"/>
          <w:b/>
          <w:color w:val="003DB8"/>
          <w:sz w:val="24"/>
          <w:szCs w:val="20"/>
        </w:rPr>
        <w:t>REL_OP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➜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!=</w:t>
      </w:r>
    </w:p>
    <w:p w14:paraId="03A3A5D2" w14:textId="54D00498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color w:val="0000FF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015675">
        <w:rPr>
          <w:rFonts w:ascii="JetBrainsMono NFM" w:hAnsi="JetBrainsMono NFM" w:cs="JetBrainsMono NFM"/>
          <w:b/>
          <w:color w:val="003DB8"/>
          <w:sz w:val="24"/>
          <w:szCs w:val="20"/>
        </w:rPr>
        <w:t>REL_OP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&lt;</w:t>
      </w:r>
    </w:p>
    <w:p w14:paraId="381D0C22" w14:textId="7E5BA74C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015675">
        <w:rPr>
          <w:rFonts w:ascii="JetBrainsMono NFM" w:hAnsi="JetBrainsMono NFM" w:cs="JetBrainsMono NFM"/>
          <w:b/>
          <w:color w:val="003DB8"/>
          <w:sz w:val="24"/>
          <w:szCs w:val="20"/>
        </w:rPr>
        <w:t>REL_OP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&gt;</w:t>
      </w:r>
    </w:p>
    <w:p w14:paraId="4D673996" w14:textId="0477BEC7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color w:val="0000FF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015675">
        <w:rPr>
          <w:rFonts w:ascii="JetBrainsMono NFM" w:hAnsi="JetBrainsMono NFM" w:cs="JetBrainsMono NFM"/>
          <w:b/>
          <w:color w:val="003DB8"/>
          <w:sz w:val="24"/>
          <w:szCs w:val="20"/>
        </w:rPr>
        <w:t>REL_OP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&lt;=</w:t>
      </w:r>
    </w:p>
    <w:p w14:paraId="0C19030A" w14:textId="06CD5EEC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015675">
        <w:rPr>
          <w:rFonts w:ascii="JetBrainsMono NFM" w:hAnsi="JetBrainsMono NFM" w:cs="JetBrainsMono NFM"/>
          <w:b/>
          <w:color w:val="003DB8"/>
          <w:sz w:val="24"/>
          <w:szCs w:val="20"/>
        </w:rPr>
        <w:t>REL_OP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&gt;=</w:t>
      </w:r>
    </w:p>
    <w:p w14:paraId="36965E6A" w14:textId="2DBD9021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015675">
        <w:rPr>
          <w:rFonts w:ascii="JetBrainsMono NFM" w:hAnsi="JetBrainsMono NFM" w:cs="JetBrainsMono NFM"/>
          <w:b/>
          <w:color w:val="003DB8"/>
          <w:sz w:val="24"/>
          <w:szCs w:val="20"/>
        </w:rPr>
        <w:t>ADD_EXPR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5027A5">
        <w:rPr>
          <w:rFonts w:ascii="JetBrainsMono NFM" w:hAnsi="JetBrainsMono NFM" w:cs="JetBrainsMono NFM"/>
          <w:b/>
          <w:color w:val="0000FF"/>
          <w:sz w:val="24"/>
          <w:szCs w:val="20"/>
        </w:rPr>
        <w:t>MULTI_EXPR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5027A5">
        <w:rPr>
          <w:rFonts w:ascii="JetBrainsMono NFM" w:hAnsi="JetBrainsMono NFM" w:cs="JetBrainsMono NFM"/>
          <w:b/>
          <w:color w:val="0000FF"/>
          <w:sz w:val="24"/>
          <w:szCs w:val="20"/>
        </w:rPr>
        <w:t>ADD_EXPR_REST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41B0E2CC" w14:textId="718135AB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27A5">
        <w:rPr>
          <w:rFonts w:ascii="JetBrainsMono NFM" w:hAnsi="JetBrainsMono NFM" w:cs="JetBrainsMono NFM"/>
          <w:b/>
          <w:color w:val="003DB8"/>
          <w:sz w:val="24"/>
          <w:szCs w:val="20"/>
        </w:rPr>
        <w:t>ADD_EXPR_REST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5027A5">
        <w:rPr>
          <w:rFonts w:ascii="JetBrainsMono NFM" w:hAnsi="JetBrainsMono NFM" w:cs="JetBrainsMono NFM"/>
          <w:b/>
          <w:color w:val="0000FF"/>
          <w:sz w:val="24"/>
          <w:szCs w:val="20"/>
        </w:rPr>
        <w:t>ADD_OP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5027A5">
        <w:rPr>
          <w:rFonts w:ascii="JetBrainsMono NFM" w:hAnsi="JetBrainsMono NFM" w:cs="JetBrainsMono NFM"/>
          <w:b/>
          <w:color w:val="0000FF"/>
          <w:sz w:val="24"/>
          <w:szCs w:val="20"/>
        </w:rPr>
        <w:t>MULTI_EXPR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5027A5">
        <w:rPr>
          <w:rFonts w:ascii="JetBrainsMono NFM" w:hAnsi="JetBrainsMono NFM" w:cs="JetBrainsMono NFM"/>
          <w:b/>
          <w:color w:val="0000FF"/>
          <w:sz w:val="24"/>
          <w:szCs w:val="20"/>
        </w:rPr>
        <w:t>ADD_EXPR_REST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39F9813B" w14:textId="1EBB406D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27A5">
        <w:rPr>
          <w:rFonts w:ascii="JetBrainsMono NFM" w:hAnsi="JetBrainsMono NFM" w:cs="JetBrainsMono NFM"/>
          <w:b/>
          <w:color w:val="003DB8"/>
          <w:sz w:val="24"/>
          <w:szCs w:val="20"/>
        </w:rPr>
        <w:t>ADD_EXPR_REST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33DF7519" w14:textId="2BC8F1BB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27A5">
        <w:rPr>
          <w:rFonts w:ascii="JetBrainsMono NFM" w:hAnsi="JetBrainsMono NFM" w:cs="JetBrainsMono NFM"/>
          <w:b/>
          <w:color w:val="003DB8"/>
          <w:sz w:val="24"/>
          <w:szCs w:val="20"/>
        </w:rPr>
        <w:t>ADD_OP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+</w:t>
      </w:r>
    </w:p>
    <w:p w14:paraId="1E9C108F" w14:textId="08F42486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27A5">
        <w:rPr>
          <w:rFonts w:ascii="JetBrainsMono NFM" w:hAnsi="JetBrainsMono NFM" w:cs="JetBrainsMono NFM"/>
          <w:b/>
          <w:color w:val="003DB8"/>
          <w:sz w:val="24"/>
          <w:szCs w:val="20"/>
        </w:rPr>
        <w:t>ADD_OP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–</w:t>
      </w:r>
    </w:p>
    <w:p w14:paraId="6433F492" w14:textId="1CDD68AA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27A5">
        <w:rPr>
          <w:rFonts w:ascii="JetBrainsMono NFM" w:hAnsi="JetBrainsMono NFM" w:cs="JetBrainsMono NFM"/>
          <w:b/>
          <w:color w:val="003DB8"/>
          <w:sz w:val="24"/>
          <w:szCs w:val="20"/>
        </w:rPr>
        <w:t>MULTI_EXPR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5027A5">
        <w:rPr>
          <w:rFonts w:ascii="JetBrainsMono NFM" w:hAnsi="JetBrainsMono NFM" w:cs="JetBrainsMono NFM"/>
          <w:b/>
          <w:color w:val="0000FF"/>
          <w:sz w:val="24"/>
          <w:szCs w:val="20"/>
        </w:rPr>
        <w:t>TERM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5027A5">
        <w:rPr>
          <w:rFonts w:ascii="JetBrainsMono NFM" w:hAnsi="JetBrainsMono NFM" w:cs="JetBrainsMono NFM"/>
          <w:b/>
          <w:color w:val="0000FF"/>
          <w:sz w:val="24"/>
          <w:szCs w:val="20"/>
        </w:rPr>
        <w:t>MULTI_EXPR_REST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383A6ED7" w14:textId="1EE11CE5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27A5">
        <w:rPr>
          <w:rFonts w:ascii="JetBrainsMono NFM" w:hAnsi="JetBrainsMono NFM" w:cs="JetBrainsMono NFM"/>
          <w:b/>
          <w:color w:val="003DB8"/>
          <w:sz w:val="24"/>
          <w:szCs w:val="20"/>
        </w:rPr>
        <w:t>MULTI_EXPR_REST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5027A5">
        <w:rPr>
          <w:rFonts w:ascii="JetBrainsMono NFM" w:hAnsi="JetBrainsMono NFM" w:cs="JetBrainsMono NFM"/>
          <w:b/>
          <w:color w:val="0000FF"/>
          <w:sz w:val="24"/>
          <w:szCs w:val="20"/>
        </w:rPr>
        <w:t>MULTI_OP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5027A5">
        <w:rPr>
          <w:rFonts w:ascii="JetBrainsMono NFM" w:hAnsi="JetBrainsMono NFM" w:cs="JetBrainsMono NFM"/>
          <w:b/>
          <w:color w:val="0000FF"/>
          <w:sz w:val="24"/>
          <w:szCs w:val="20"/>
        </w:rPr>
        <w:t>TERM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5027A5">
        <w:rPr>
          <w:rFonts w:ascii="JetBrainsMono NFM" w:hAnsi="JetBrainsMono NFM" w:cs="JetBrainsMono NFM"/>
          <w:b/>
          <w:color w:val="0000FF"/>
          <w:sz w:val="24"/>
          <w:szCs w:val="20"/>
        </w:rPr>
        <w:t>MULTI_EXPR_REST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34BAF3DD" w14:textId="229BB039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27A5">
        <w:rPr>
          <w:rFonts w:ascii="JetBrainsMono NFM" w:hAnsi="JetBrainsMono NFM" w:cs="JetBrainsMono NFM"/>
          <w:b/>
          <w:color w:val="003DB8"/>
          <w:sz w:val="24"/>
          <w:szCs w:val="20"/>
        </w:rPr>
        <w:t>MULTI_EXPR_REST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032A4340" w14:textId="075290F6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B0BB5">
        <w:rPr>
          <w:rFonts w:ascii="JetBrainsMono NFM" w:hAnsi="JetBrainsMono NFM" w:cs="JetBrainsMono NFM"/>
          <w:b/>
          <w:color w:val="003DB8"/>
          <w:sz w:val="24"/>
          <w:szCs w:val="20"/>
        </w:rPr>
        <w:t>MULTI_OP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*</w:t>
      </w:r>
    </w:p>
    <w:p w14:paraId="07629930" w14:textId="3B4CE6E4" w:rsidR="008F0D36" w:rsidRPr="007A7079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B0BB5">
        <w:rPr>
          <w:rFonts w:ascii="JetBrainsMono NFM" w:hAnsi="JetBrainsMono NFM" w:cs="JetBrainsMono NFM"/>
          <w:b/>
          <w:color w:val="003DB8"/>
          <w:sz w:val="24"/>
          <w:szCs w:val="20"/>
        </w:rPr>
        <w:t>MULTI_OP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/</w:t>
      </w:r>
    </w:p>
    <w:p w14:paraId="45B3D7F5" w14:textId="77777777" w:rsidR="007A7079" w:rsidRPr="00E057B0" w:rsidRDefault="007A7079" w:rsidP="007A7079">
      <w:pPr>
        <w:pStyle w:val="Odstavecseseznamem"/>
        <w:spacing w:line="240" w:lineRule="auto"/>
        <w:ind w:left="0"/>
        <w:contextualSpacing w:val="0"/>
        <w:rPr>
          <w:rFonts w:ascii="JetBrainsMono NFM" w:hAnsi="JetBrainsMono NFM" w:cs="JetBrainsMono NFM"/>
          <w:sz w:val="24"/>
          <w:szCs w:val="20"/>
        </w:rPr>
      </w:pPr>
    </w:p>
    <w:p w14:paraId="6C9B7CFC" w14:textId="2E398799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color w:val="0000FF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lastRenderedPageBreak/>
        <w:t>&lt;</w:t>
      </w:r>
      <w:r w:rsidR="005B0BB5">
        <w:rPr>
          <w:rFonts w:ascii="JetBrainsMono NFM" w:hAnsi="JetBrainsMono NFM" w:cs="JetBrainsMono NFM"/>
          <w:b/>
          <w:color w:val="003DB8"/>
          <w:sz w:val="24"/>
          <w:szCs w:val="20"/>
        </w:rPr>
        <w:t>TERM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id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5B0BB5">
        <w:rPr>
          <w:rFonts w:ascii="JetBrainsMono NFM" w:hAnsi="JetBrainsMono NFM" w:cs="JetBrainsMono NFM"/>
          <w:b/>
          <w:color w:val="0000FF"/>
          <w:sz w:val="24"/>
          <w:szCs w:val="20"/>
        </w:rPr>
        <w:t>TERM_REST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2416C95F" w14:textId="55CCC8CF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B0BB5">
        <w:rPr>
          <w:rFonts w:ascii="JetBrainsMono NFM" w:hAnsi="JetBrainsMono NFM" w:cs="JetBrainsMono NFM"/>
          <w:b/>
          <w:color w:val="003DB8"/>
          <w:sz w:val="24"/>
          <w:szCs w:val="20"/>
        </w:rPr>
        <w:t>TERM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ifj . id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5B0BB5">
        <w:rPr>
          <w:rFonts w:ascii="JetBrainsMono NFM" w:hAnsi="JetBrainsMono NFM" w:cs="JetBrainsMono NFM"/>
          <w:b/>
          <w:color w:val="0000FF"/>
          <w:sz w:val="24"/>
          <w:szCs w:val="20"/>
        </w:rPr>
        <w:t>TERM_REST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1938198E" w14:textId="2B69EFD8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B0BB5">
        <w:rPr>
          <w:rFonts w:ascii="JetBrainsMono NFM" w:hAnsi="JetBrainsMono NFM" w:cs="JetBrainsMono NFM"/>
          <w:b/>
          <w:color w:val="003DB8"/>
          <w:sz w:val="24"/>
          <w:szCs w:val="20"/>
        </w:rPr>
        <w:t>TERM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5B0BB5">
        <w:rPr>
          <w:rFonts w:ascii="JetBrainsMono NFM" w:hAnsi="JetBrainsMono NFM" w:cs="JetBrainsMono NFM"/>
          <w:b/>
          <w:color w:val="0000FF"/>
          <w:sz w:val="24"/>
          <w:szCs w:val="20"/>
        </w:rPr>
        <w:t>LITERAL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18392079" w14:textId="40D01D1E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B0BB5">
        <w:rPr>
          <w:rFonts w:ascii="JetBrainsMono NFM" w:hAnsi="JetBrainsMono NFM" w:cs="JetBrainsMono NFM"/>
          <w:b/>
          <w:color w:val="003DB8"/>
          <w:sz w:val="24"/>
          <w:szCs w:val="20"/>
        </w:rPr>
        <w:t>TERM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(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5B0BB5">
        <w:rPr>
          <w:rFonts w:ascii="JetBrainsMono NFM" w:hAnsi="JetBrainsMono NFM" w:cs="JetBrainsMono NFM"/>
          <w:b/>
          <w:color w:val="0000FF"/>
          <w:sz w:val="24"/>
          <w:szCs w:val="20"/>
        </w:rPr>
        <w:t>EXPR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)</w:t>
      </w:r>
    </w:p>
    <w:p w14:paraId="629F8B29" w14:textId="04CC2A8E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B0BB5">
        <w:rPr>
          <w:rFonts w:ascii="JetBrainsMono NFM" w:hAnsi="JetBrainsMono NFM" w:cs="JetBrainsMono NFM"/>
          <w:b/>
          <w:color w:val="003DB8"/>
          <w:sz w:val="24"/>
          <w:szCs w:val="20"/>
        </w:rPr>
        <w:t>TERM_REST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(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5B0BB5">
        <w:rPr>
          <w:rFonts w:ascii="JetBrainsMono NFM" w:hAnsi="JetBrainsMono NFM" w:cs="JetBrainsMono NFM"/>
          <w:b/>
          <w:color w:val="0000FF"/>
          <w:sz w:val="24"/>
          <w:szCs w:val="20"/>
        </w:rPr>
        <w:t>ARGUMENTS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)</w:t>
      </w:r>
    </w:p>
    <w:p w14:paraId="1DAA8F7E" w14:textId="7EC1ABA8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B0BB5">
        <w:rPr>
          <w:rFonts w:ascii="JetBrainsMono NFM" w:hAnsi="JetBrainsMono NFM" w:cs="JetBrainsMono NFM"/>
          <w:b/>
          <w:color w:val="003DB8"/>
          <w:sz w:val="24"/>
          <w:szCs w:val="20"/>
        </w:rPr>
        <w:t>TERM_REST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334FA852" w14:textId="3964ACF4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B0BB5">
        <w:rPr>
          <w:rFonts w:ascii="JetBrainsMono NFM" w:hAnsi="JetBrainsMono NFM" w:cs="JetBrainsMono NFM"/>
          <w:b/>
          <w:color w:val="003DB8"/>
          <w:sz w:val="24"/>
          <w:szCs w:val="20"/>
        </w:rPr>
        <w:t>ARGUMENTS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5B0BB5">
        <w:rPr>
          <w:rFonts w:ascii="JetBrainsMono NFM" w:hAnsi="JetBrainsMono NFM" w:cs="JetBrainsMono NFM"/>
          <w:b/>
          <w:color w:val="0000FF"/>
          <w:sz w:val="24"/>
          <w:szCs w:val="20"/>
        </w:rPr>
        <w:t>ARG_LIST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11F91993" w14:textId="54FEBC36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B0BB5">
        <w:rPr>
          <w:rFonts w:ascii="JetBrainsMono NFM" w:hAnsi="JetBrainsMono NFM" w:cs="JetBrainsMono NFM"/>
          <w:b/>
          <w:color w:val="003DB8"/>
          <w:sz w:val="24"/>
          <w:szCs w:val="20"/>
        </w:rPr>
        <w:t>ARGUMENTS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1C56D055" w14:textId="0AE61A7D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B0BB5">
        <w:rPr>
          <w:rFonts w:ascii="JetBrainsMono NFM" w:hAnsi="JetBrainsMono NFM" w:cs="JetBrainsMono NFM"/>
          <w:b/>
          <w:color w:val="003DB8"/>
          <w:sz w:val="24"/>
          <w:szCs w:val="20"/>
        </w:rPr>
        <w:t>ARG_LIST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BB45A5">
        <w:rPr>
          <w:rFonts w:ascii="JetBrainsMono NFM" w:hAnsi="JetBrainsMono NFM" w:cs="JetBrainsMono NFM"/>
          <w:b/>
          <w:color w:val="0000FF"/>
          <w:sz w:val="24"/>
          <w:szCs w:val="20"/>
        </w:rPr>
        <w:t>EXPR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BB45A5">
        <w:rPr>
          <w:rFonts w:ascii="JetBrainsMono NFM" w:hAnsi="JetBrainsMono NFM" w:cs="JetBrainsMono NFM"/>
          <w:b/>
          <w:color w:val="0000FF"/>
          <w:sz w:val="24"/>
          <w:szCs w:val="20"/>
        </w:rPr>
        <w:t>ARG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4982FBA2" w14:textId="4F90AA52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BB45A5">
        <w:rPr>
          <w:rFonts w:ascii="JetBrainsMono NFM" w:hAnsi="JetBrainsMono NFM" w:cs="JetBrainsMono NFM"/>
          <w:b/>
          <w:color w:val="003DB8"/>
          <w:sz w:val="24"/>
          <w:szCs w:val="20"/>
        </w:rPr>
        <w:t>ARG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,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BB45A5">
        <w:rPr>
          <w:rFonts w:ascii="JetBrainsMono NFM" w:hAnsi="JetBrainsMono NFM" w:cs="JetBrainsMono NFM"/>
          <w:b/>
          <w:color w:val="0000FF"/>
          <w:sz w:val="24"/>
          <w:szCs w:val="20"/>
        </w:rPr>
        <w:t>EXPR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BB45A5">
        <w:rPr>
          <w:rFonts w:ascii="JetBrainsMono NFM" w:hAnsi="JetBrainsMono NFM" w:cs="JetBrainsMono NFM"/>
          <w:b/>
          <w:color w:val="0000FF"/>
          <w:sz w:val="24"/>
          <w:szCs w:val="20"/>
        </w:rPr>
        <w:t>ARG</w:t>
      </w:r>
      <w:r w:rsidRPr="00E057B0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40FC5CE1" w14:textId="345C757F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BB45A5">
        <w:rPr>
          <w:rFonts w:ascii="JetBrainsMono NFM" w:hAnsi="JetBrainsMono NFM" w:cs="JetBrainsMono NFM"/>
          <w:b/>
          <w:color w:val="003DB8"/>
          <w:sz w:val="24"/>
          <w:szCs w:val="20"/>
        </w:rPr>
        <w:t>ARG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2C83F436" w14:textId="7724932F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BB45A5">
        <w:rPr>
          <w:rFonts w:ascii="JetBrainsMono NFM" w:hAnsi="JetBrainsMono NFM" w:cs="JetBrainsMono NFM"/>
          <w:b/>
          <w:color w:val="003DB8"/>
          <w:sz w:val="24"/>
          <w:szCs w:val="20"/>
        </w:rPr>
        <w:t>LITERAL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6699"/>
          <w:sz w:val="24"/>
          <w:szCs w:val="20"/>
        </w:rPr>
        <w:t>i32</w:t>
      </w:r>
      <w:r>
        <w:rPr>
          <w:rFonts w:ascii="JetBrainsMono NFM" w:hAnsi="JetBrainsMono NFM" w:cs="JetBrainsMono NFM"/>
          <w:b/>
          <w:bCs/>
          <w:color w:val="FF6699"/>
          <w:sz w:val="24"/>
          <w:szCs w:val="20"/>
        </w:rPr>
        <w:t>_literal</w:t>
      </w:r>
    </w:p>
    <w:p w14:paraId="5D3C989A" w14:textId="69447612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BB45A5">
        <w:rPr>
          <w:rFonts w:ascii="JetBrainsMono NFM" w:hAnsi="JetBrainsMono NFM" w:cs="JetBrainsMono NFM"/>
          <w:b/>
          <w:color w:val="003DB8"/>
          <w:sz w:val="24"/>
          <w:szCs w:val="20"/>
        </w:rPr>
        <w:t>LITERAL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6699"/>
          <w:sz w:val="24"/>
          <w:szCs w:val="20"/>
        </w:rPr>
        <w:t>f64</w:t>
      </w:r>
      <w:r>
        <w:rPr>
          <w:rFonts w:ascii="JetBrainsMono NFM" w:hAnsi="JetBrainsMono NFM" w:cs="JetBrainsMono NFM"/>
          <w:b/>
          <w:bCs/>
          <w:color w:val="FF6699"/>
          <w:sz w:val="24"/>
          <w:szCs w:val="20"/>
        </w:rPr>
        <w:t>_literal</w:t>
      </w:r>
    </w:p>
    <w:p w14:paraId="78B735BE" w14:textId="644DDDCD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BB45A5">
        <w:rPr>
          <w:rFonts w:ascii="JetBrainsMono NFM" w:hAnsi="JetBrainsMono NFM" w:cs="JetBrainsMono NFM"/>
          <w:b/>
          <w:color w:val="003DB8"/>
          <w:sz w:val="24"/>
          <w:szCs w:val="20"/>
        </w:rPr>
        <w:t>LITERAL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6699"/>
          <w:sz w:val="24"/>
          <w:szCs w:val="20"/>
        </w:rPr>
        <w:t>u8</w:t>
      </w:r>
      <w:r>
        <w:rPr>
          <w:rFonts w:ascii="JetBrainsMono NFM" w:hAnsi="JetBrainsMono NFM" w:cs="JetBrainsMono NFM"/>
          <w:b/>
          <w:bCs/>
          <w:color w:val="FF6699"/>
          <w:sz w:val="24"/>
          <w:szCs w:val="20"/>
        </w:rPr>
        <w:t>_literal</w:t>
      </w:r>
    </w:p>
    <w:p w14:paraId="2795A626" w14:textId="11AD4BD6" w:rsidR="008F0D36" w:rsidRPr="00E057B0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6699"/>
          <w:sz w:val="24"/>
          <w:szCs w:val="20"/>
        </w:rPr>
      </w:pP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BB45A5">
        <w:rPr>
          <w:rFonts w:ascii="JetBrainsMono NFM" w:hAnsi="JetBrainsMono NFM" w:cs="JetBrainsMono NFM"/>
          <w:b/>
          <w:color w:val="003DB8"/>
          <w:sz w:val="24"/>
          <w:szCs w:val="20"/>
        </w:rPr>
        <w:t>LITERAL</w:t>
      </w:r>
      <w:r w:rsidRPr="00E057B0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E057B0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E057B0">
        <w:rPr>
          <w:rFonts w:ascii="JetBrainsMono NFM" w:hAnsi="JetBrainsMono NFM" w:cs="JetBrainsMono NFM"/>
          <w:sz w:val="24"/>
          <w:szCs w:val="20"/>
        </w:rPr>
        <w:t xml:space="preserve"> </w:t>
      </w:r>
      <w:r w:rsidRPr="00E057B0">
        <w:rPr>
          <w:rFonts w:ascii="JetBrainsMono NFM" w:hAnsi="JetBrainsMono NFM" w:cs="JetBrainsMono NFM"/>
          <w:b/>
          <w:bCs/>
          <w:color w:val="FF6699"/>
          <w:sz w:val="24"/>
          <w:szCs w:val="20"/>
        </w:rPr>
        <w:t>null</w:t>
      </w:r>
      <w:r>
        <w:rPr>
          <w:rFonts w:ascii="JetBrainsMono NFM" w:hAnsi="JetBrainsMono NFM" w:cs="JetBrainsMono NFM"/>
          <w:b/>
          <w:bCs/>
          <w:color w:val="FF6699"/>
          <w:sz w:val="24"/>
          <w:szCs w:val="20"/>
        </w:rPr>
        <w:t>_literal</w:t>
      </w:r>
    </w:p>
    <w:p w14:paraId="050E644D" w14:textId="77777777" w:rsidR="00BD4D29" w:rsidRPr="0063534F" w:rsidRDefault="00BD4D29" w:rsidP="00AF54D8">
      <w:pPr>
        <w:rPr>
          <w:rFonts w:ascii="JetBrainsMono NFM" w:hAnsi="JetBrainsMono NFM" w:cs="JetBrainsMono NFM"/>
          <w:b/>
          <w:bCs/>
          <w:color w:val="FF6699"/>
          <w:sz w:val="24"/>
          <w:szCs w:val="20"/>
        </w:rPr>
      </w:pPr>
    </w:p>
    <w:sectPr w:rsidR="00BD4D29" w:rsidRPr="0063534F" w:rsidSect="00710061">
      <w:headerReference w:type="default" r:id="rId7"/>
      <w:footerReference w:type="default" r:id="rId8"/>
      <w:pgSz w:w="11906" w:h="16838"/>
      <w:pgMar w:top="851" w:right="1417" w:bottom="709" w:left="1417" w:header="284" w:footer="2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0E4754F" w14:textId="77777777" w:rsidR="00215AB6" w:rsidRPr="00EA2D12" w:rsidRDefault="00215AB6" w:rsidP="00F53749">
      <w:pPr>
        <w:spacing w:after="0" w:line="240" w:lineRule="auto"/>
      </w:pPr>
      <w:r w:rsidRPr="00EA2D12">
        <w:separator/>
      </w:r>
    </w:p>
  </w:endnote>
  <w:endnote w:type="continuationSeparator" w:id="0">
    <w:p w14:paraId="64200224" w14:textId="77777777" w:rsidR="00215AB6" w:rsidRPr="00EA2D12" w:rsidRDefault="00215AB6" w:rsidP="00F53749">
      <w:pPr>
        <w:spacing w:after="0" w:line="240" w:lineRule="auto"/>
      </w:pPr>
      <w:r w:rsidRPr="00EA2D12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JetBrainsMono NFM">
    <w:panose1 w:val="02000009000000000000"/>
    <w:charset w:val="EE"/>
    <w:family w:val="modern"/>
    <w:pitch w:val="fixed"/>
    <w:sig w:usb0="A00402FF" w:usb1="1200F9FB" w:usb2="0200003C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122761857"/>
      <w:docPartObj>
        <w:docPartGallery w:val="Page Numbers (Bottom of Page)"/>
        <w:docPartUnique/>
      </w:docPartObj>
    </w:sdtPr>
    <w:sdtEndPr>
      <w:rPr>
        <w:sz w:val="24"/>
        <w:szCs w:val="20"/>
      </w:rPr>
    </w:sdtEndPr>
    <w:sdtContent>
      <w:p w14:paraId="6466AB5A" w14:textId="340E8544" w:rsidR="00F53749" w:rsidRPr="00BD4D29" w:rsidRDefault="00BD4D29" w:rsidP="00BD4D29">
        <w:pPr>
          <w:pStyle w:val="Zpat"/>
          <w:jc w:val="center"/>
          <w:rPr>
            <w:sz w:val="24"/>
            <w:szCs w:val="20"/>
          </w:rPr>
        </w:pPr>
        <w:r w:rsidRPr="00BD4D29">
          <w:rPr>
            <w:sz w:val="24"/>
            <w:szCs w:val="20"/>
          </w:rPr>
          <w:fldChar w:fldCharType="begin"/>
        </w:r>
        <w:r w:rsidRPr="00BD4D29">
          <w:rPr>
            <w:sz w:val="24"/>
            <w:szCs w:val="20"/>
          </w:rPr>
          <w:instrText>PAGE   \* MERGEFORMAT</w:instrText>
        </w:r>
        <w:r w:rsidRPr="00BD4D29">
          <w:rPr>
            <w:sz w:val="24"/>
            <w:szCs w:val="20"/>
          </w:rPr>
          <w:fldChar w:fldCharType="separate"/>
        </w:r>
        <w:r w:rsidRPr="00BD4D29">
          <w:rPr>
            <w:sz w:val="24"/>
            <w:szCs w:val="20"/>
          </w:rPr>
          <w:t>2</w:t>
        </w:r>
        <w:r w:rsidRPr="00BD4D29">
          <w:rPr>
            <w:sz w:val="24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3BEC025" w14:textId="77777777" w:rsidR="00215AB6" w:rsidRPr="00EA2D12" w:rsidRDefault="00215AB6" w:rsidP="00F53749">
      <w:pPr>
        <w:spacing w:after="0" w:line="240" w:lineRule="auto"/>
      </w:pPr>
      <w:r w:rsidRPr="00EA2D12">
        <w:separator/>
      </w:r>
    </w:p>
  </w:footnote>
  <w:footnote w:type="continuationSeparator" w:id="0">
    <w:p w14:paraId="7203B8E9" w14:textId="77777777" w:rsidR="00215AB6" w:rsidRPr="00EA2D12" w:rsidRDefault="00215AB6" w:rsidP="00F53749">
      <w:pPr>
        <w:spacing w:after="0" w:line="240" w:lineRule="auto"/>
      </w:pPr>
      <w:r w:rsidRPr="00EA2D12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086AD9" w14:textId="736FF315" w:rsidR="00F53749" w:rsidRPr="00EA2D12" w:rsidRDefault="00697E2A" w:rsidP="00F53749">
    <w:pPr>
      <w:pStyle w:val="Zhlav"/>
      <w:jc w:val="center"/>
      <w:rPr>
        <w:sz w:val="24"/>
        <w:szCs w:val="24"/>
      </w:rPr>
    </w:pPr>
    <w:r w:rsidRPr="00EA2D12">
      <w:rPr>
        <w:b/>
        <w:bCs/>
        <w:sz w:val="24"/>
        <w:szCs w:val="24"/>
      </w:rPr>
      <w:t>Jan Kalina</w:t>
    </w:r>
    <w:r w:rsidR="00F53749" w:rsidRPr="00EA2D12">
      <w:rPr>
        <w:sz w:val="24"/>
        <w:szCs w:val="24"/>
      </w:rPr>
      <w:t xml:space="preserve">, </w:t>
    </w:r>
    <w:r w:rsidR="00992E82" w:rsidRPr="00EA2D12">
      <w:rPr>
        <w:sz w:val="24"/>
        <w:szCs w:val="24"/>
      </w:rPr>
      <w:t>VUT FIT 2BIT, 2024/202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BB5C13"/>
    <w:multiLevelType w:val="hybridMultilevel"/>
    <w:tmpl w:val="373A2DCA"/>
    <w:lvl w:ilvl="0" w:tplc="23E8EE2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C66F75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3EE272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9A67C6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BD29D0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68E165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BB46F4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D5AAA7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3188E2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 w15:restartNumberingAfterBreak="0">
    <w:nsid w:val="0CCF20E6"/>
    <w:multiLevelType w:val="hybridMultilevel"/>
    <w:tmpl w:val="A3DCD19A"/>
    <w:lvl w:ilvl="0" w:tplc="AD180D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E06BBAA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DDA8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9AE22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AF3E949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F4073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02028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C346D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B70A1E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118D10DD"/>
    <w:multiLevelType w:val="hybridMultilevel"/>
    <w:tmpl w:val="6830541A"/>
    <w:lvl w:ilvl="0" w:tplc="BFCEFC9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5BCBEC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E6E6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6EB27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52A986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943FC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5584C1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DBA65F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B1AF78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8670FA"/>
    <w:multiLevelType w:val="hybridMultilevel"/>
    <w:tmpl w:val="F66AE538"/>
    <w:lvl w:ilvl="0" w:tplc="1F22E4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A32333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5E2F1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39ACDB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296CE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0628EC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8DE7F3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D4ABEC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A2E155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16F73DFF"/>
    <w:multiLevelType w:val="hybridMultilevel"/>
    <w:tmpl w:val="2652A416"/>
    <w:lvl w:ilvl="0" w:tplc="4AE2446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DE2EB9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47C41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50ED52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926CB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62C23B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DE2FF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B1803D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0B26F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1FD90842"/>
    <w:multiLevelType w:val="hybridMultilevel"/>
    <w:tmpl w:val="093EE93A"/>
    <w:lvl w:ilvl="0" w:tplc="4C84BB76">
      <w:start w:val="1"/>
      <w:numFmt w:val="decimal"/>
      <w:lvlText w:val="%1:"/>
      <w:lvlJc w:val="right"/>
      <w:pPr>
        <w:ind w:left="720" w:hanging="360"/>
      </w:pPr>
      <w:rPr>
        <w:rFonts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A82CBE"/>
    <w:multiLevelType w:val="hybridMultilevel"/>
    <w:tmpl w:val="5BF8AA22"/>
    <w:lvl w:ilvl="0" w:tplc="5A8C1F5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57299E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8B2EBF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7E860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9A897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8E479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DF8098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4D6E8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6A4067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 w15:restartNumberingAfterBreak="0">
    <w:nsid w:val="2A397F77"/>
    <w:multiLevelType w:val="hybridMultilevel"/>
    <w:tmpl w:val="786AF9F0"/>
    <w:lvl w:ilvl="0" w:tplc="1BE8FD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EF0017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52233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AB0F11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9260D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29A4F2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F2AC7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45675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A16E37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 w15:restartNumberingAfterBreak="0">
    <w:nsid w:val="2E0A6722"/>
    <w:multiLevelType w:val="hybridMultilevel"/>
    <w:tmpl w:val="B0926DD2"/>
    <w:lvl w:ilvl="0" w:tplc="A79EE05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7BC9C6E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2CC71B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3FC02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4C833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970671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2123D0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AF60AD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B7A81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 w15:restartNumberingAfterBreak="0">
    <w:nsid w:val="2EE371B0"/>
    <w:multiLevelType w:val="hybridMultilevel"/>
    <w:tmpl w:val="85F0AADC"/>
    <w:lvl w:ilvl="0" w:tplc="378ED4C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F28672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6301F3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D902F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9F4A93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31EFF6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0F819C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18A963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7580E1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FF6F1A"/>
    <w:multiLevelType w:val="hybridMultilevel"/>
    <w:tmpl w:val="1E1ED822"/>
    <w:lvl w:ilvl="0" w:tplc="140A096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952C93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E500C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F683FE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6BAA4A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E4001D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6DF0303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33E17A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FA05C6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1" w15:restartNumberingAfterBreak="0">
    <w:nsid w:val="3829419D"/>
    <w:multiLevelType w:val="hybridMultilevel"/>
    <w:tmpl w:val="AE0A22E4"/>
    <w:lvl w:ilvl="0" w:tplc="F088149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D3496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70632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3A4EA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7F6775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BB6365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CA0747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3A2A0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1E62CE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3C6E7F24"/>
    <w:multiLevelType w:val="hybridMultilevel"/>
    <w:tmpl w:val="093EE93A"/>
    <w:lvl w:ilvl="0" w:tplc="FFFFFFFF">
      <w:start w:val="1"/>
      <w:numFmt w:val="decimal"/>
      <w:lvlText w:val="%1:"/>
      <w:lvlJc w:val="right"/>
      <w:pPr>
        <w:ind w:left="720" w:hanging="360"/>
      </w:pPr>
      <w:rPr>
        <w:rFonts w:hint="default"/>
        <w:b/>
        <w:bCs/>
        <w:color w:val="FF00FF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7E317C"/>
    <w:multiLevelType w:val="hybridMultilevel"/>
    <w:tmpl w:val="FE56B050"/>
    <w:lvl w:ilvl="0" w:tplc="FC3E879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837A86"/>
    <w:multiLevelType w:val="hybridMultilevel"/>
    <w:tmpl w:val="717ACCFA"/>
    <w:lvl w:ilvl="0" w:tplc="2C787D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30ADD3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DCE60E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14481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DF490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DBA016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738DE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E3E7C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3FE63F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5" w15:restartNumberingAfterBreak="0">
    <w:nsid w:val="4DFC734E"/>
    <w:multiLevelType w:val="hybridMultilevel"/>
    <w:tmpl w:val="954E6526"/>
    <w:lvl w:ilvl="0" w:tplc="E708DD7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67E8D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CAE95F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CC4A57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EB659A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33870E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1FAECE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EDA945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394F01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6D63D7"/>
    <w:multiLevelType w:val="hybridMultilevel"/>
    <w:tmpl w:val="D106860E"/>
    <w:lvl w:ilvl="0" w:tplc="34888E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6F626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24213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D18BE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B325B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25A18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AF217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ACE6C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5FE9A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7" w15:restartNumberingAfterBreak="0">
    <w:nsid w:val="5468664E"/>
    <w:multiLevelType w:val="hybridMultilevel"/>
    <w:tmpl w:val="F0988C8E"/>
    <w:lvl w:ilvl="0" w:tplc="A9D0343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26A1E4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AA42F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E064B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076828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826BF3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6B2CB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756D7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EACFD3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8" w15:restartNumberingAfterBreak="0">
    <w:nsid w:val="5C17327D"/>
    <w:multiLevelType w:val="hybridMultilevel"/>
    <w:tmpl w:val="3B8CD59E"/>
    <w:lvl w:ilvl="0" w:tplc="940C04C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918704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B04B25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E469DA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55606D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B68ADC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020340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BB8B47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AAE267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0F492F"/>
    <w:multiLevelType w:val="hybridMultilevel"/>
    <w:tmpl w:val="C2663C86"/>
    <w:lvl w:ilvl="0" w:tplc="483445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79EBE8A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BE2A454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610D4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15C4DA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96680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5EA80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34E30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2EC38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0" w15:restartNumberingAfterBreak="0">
    <w:nsid w:val="5D4B5463"/>
    <w:multiLevelType w:val="hybridMultilevel"/>
    <w:tmpl w:val="659A2480"/>
    <w:lvl w:ilvl="0" w:tplc="8AD0C2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4B2E29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692D38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DF038B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26470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ACCE7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4921B5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57486E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F90A26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1" w15:restartNumberingAfterBreak="0">
    <w:nsid w:val="66DD7ED2"/>
    <w:multiLevelType w:val="hybridMultilevel"/>
    <w:tmpl w:val="45E2862A"/>
    <w:lvl w:ilvl="0" w:tplc="70D40F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248AFA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D3ED1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0BA11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A3CAC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CE82C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B2CB3F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D3CF5E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E58EBC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2" w15:restartNumberingAfterBreak="0">
    <w:nsid w:val="6D367413"/>
    <w:multiLevelType w:val="hybridMultilevel"/>
    <w:tmpl w:val="994EC21C"/>
    <w:lvl w:ilvl="0" w:tplc="383CA4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8EAF60A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08C8DF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7EE42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26436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7927E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A300D4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ED0053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EAEC77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 w16cid:durableId="1475566564">
    <w:abstractNumId w:val="13"/>
  </w:num>
  <w:num w:numId="2" w16cid:durableId="340931522">
    <w:abstractNumId w:val="18"/>
  </w:num>
  <w:num w:numId="3" w16cid:durableId="804929038">
    <w:abstractNumId w:val="15"/>
  </w:num>
  <w:num w:numId="4" w16cid:durableId="97526708">
    <w:abstractNumId w:val="2"/>
  </w:num>
  <w:num w:numId="5" w16cid:durableId="1773937366">
    <w:abstractNumId w:val="9"/>
  </w:num>
  <w:num w:numId="6" w16cid:durableId="1843811047">
    <w:abstractNumId w:val="11"/>
  </w:num>
  <w:num w:numId="7" w16cid:durableId="1744401956">
    <w:abstractNumId w:val="21"/>
  </w:num>
  <w:num w:numId="8" w16cid:durableId="1417820091">
    <w:abstractNumId w:val="7"/>
  </w:num>
  <w:num w:numId="9" w16cid:durableId="1018190223">
    <w:abstractNumId w:val="17"/>
  </w:num>
  <w:num w:numId="10" w16cid:durableId="1998225244">
    <w:abstractNumId w:val="6"/>
  </w:num>
  <w:num w:numId="11" w16cid:durableId="751052987">
    <w:abstractNumId w:val="20"/>
  </w:num>
  <w:num w:numId="12" w16cid:durableId="436607729">
    <w:abstractNumId w:val="16"/>
  </w:num>
  <w:num w:numId="13" w16cid:durableId="38287581">
    <w:abstractNumId w:val="3"/>
  </w:num>
  <w:num w:numId="14" w16cid:durableId="1685937539">
    <w:abstractNumId w:val="8"/>
  </w:num>
  <w:num w:numId="15" w16cid:durableId="1079521037">
    <w:abstractNumId w:val="14"/>
  </w:num>
  <w:num w:numId="16" w16cid:durableId="879707036">
    <w:abstractNumId w:val="22"/>
  </w:num>
  <w:num w:numId="17" w16cid:durableId="235626686">
    <w:abstractNumId w:val="19"/>
  </w:num>
  <w:num w:numId="18" w16cid:durableId="2096317648">
    <w:abstractNumId w:val="1"/>
  </w:num>
  <w:num w:numId="19" w16cid:durableId="990868626">
    <w:abstractNumId w:val="4"/>
  </w:num>
  <w:num w:numId="20" w16cid:durableId="1331640353">
    <w:abstractNumId w:val="10"/>
  </w:num>
  <w:num w:numId="21" w16cid:durableId="1980643905">
    <w:abstractNumId w:val="0"/>
  </w:num>
  <w:num w:numId="22" w16cid:durableId="840781235">
    <w:abstractNumId w:val="5"/>
  </w:num>
  <w:num w:numId="23" w16cid:durableId="160572803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2MDWzNDI2NTM1NDFT0lEKTi0uzszPAykwNK0FAOQ54kctAAAA"/>
  </w:docVars>
  <w:rsids>
    <w:rsidRoot w:val="003F58B7"/>
    <w:rsid w:val="00002EFE"/>
    <w:rsid w:val="0001136E"/>
    <w:rsid w:val="00015675"/>
    <w:rsid w:val="00024468"/>
    <w:rsid w:val="00042156"/>
    <w:rsid w:val="00066CD2"/>
    <w:rsid w:val="000D5251"/>
    <w:rsid w:val="000D6C48"/>
    <w:rsid w:val="000E07C4"/>
    <w:rsid w:val="000E54AB"/>
    <w:rsid w:val="00105AC6"/>
    <w:rsid w:val="00125890"/>
    <w:rsid w:val="001313D3"/>
    <w:rsid w:val="001623D8"/>
    <w:rsid w:val="00170DD3"/>
    <w:rsid w:val="001968F2"/>
    <w:rsid w:val="00196C31"/>
    <w:rsid w:val="001C3B8C"/>
    <w:rsid w:val="001F0610"/>
    <w:rsid w:val="001F72EF"/>
    <w:rsid w:val="00213FED"/>
    <w:rsid w:val="00215AB6"/>
    <w:rsid w:val="002168EB"/>
    <w:rsid w:val="002216B6"/>
    <w:rsid w:val="00257E7D"/>
    <w:rsid w:val="002710F7"/>
    <w:rsid w:val="002B490A"/>
    <w:rsid w:val="002D760B"/>
    <w:rsid w:val="00322D69"/>
    <w:rsid w:val="00340C2A"/>
    <w:rsid w:val="0036768D"/>
    <w:rsid w:val="003B7D48"/>
    <w:rsid w:val="003C1FAB"/>
    <w:rsid w:val="003C2C0B"/>
    <w:rsid w:val="003E7297"/>
    <w:rsid w:val="003F02E3"/>
    <w:rsid w:val="003F58B7"/>
    <w:rsid w:val="004049E2"/>
    <w:rsid w:val="004059D7"/>
    <w:rsid w:val="004355D8"/>
    <w:rsid w:val="00437416"/>
    <w:rsid w:val="00442F16"/>
    <w:rsid w:val="00446DB4"/>
    <w:rsid w:val="00471A13"/>
    <w:rsid w:val="004A06F7"/>
    <w:rsid w:val="004A63D8"/>
    <w:rsid w:val="004D0274"/>
    <w:rsid w:val="004E7C15"/>
    <w:rsid w:val="004F4633"/>
    <w:rsid w:val="00501921"/>
    <w:rsid w:val="005027A5"/>
    <w:rsid w:val="0054777B"/>
    <w:rsid w:val="005B0BB5"/>
    <w:rsid w:val="005F0BEB"/>
    <w:rsid w:val="00616CB4"/>
    <w:rsid w:val="00622EF2"/>
    <w:rsid w:val="0063534F"/>
    <w:rsid w:val="006538C4"/>
    <w:rsid w:val="0066119C"/>
    <w:rsid w:val="00663CB0"/>
    <w:rsid w:val="00676B3C"/>
    <w:rsid w:val="00697E2A"/>
    <w:rsid w:val="006A1464"/>
    <w:rsid w:val="006A628B"/>
    <w:rsid w:val="006A7870"/>
    <w:rsid w:val="006C0BA3"/>
    <w:rsid w:val="006E3B71"/>
    <w:rsid w:val="006E40B5"/>
    <w:rsid w:val="00704C8B"/>
    <w:rsid w:val="00710061"/>
    <w:rsid w:val="0071277C"/>
    <w:rsid w:val="00743398"/>
    <w:rsid w:val="00743F09"/>
    <w:rsid w:val="00746F4A"/>
    <w:rsid w:val="0078296D"/>
    <w:rsid w:val="007A7079"/>
    <w:rsid w:val="007B49D7"/>
    <w:rsid w:val="007C357F"/>
    <w:rsid w:val="00846C31"/>
    <w:rsid w:val="0089158B"/>
    <w:rsid w:val="008A2BB4"/>
    <w:rsid w:val="008F0D36"/>
    <w:rsid w:val="008F1B36"/>
    <w:rsid w:val="009009AD"/>
    <w:rsid w:val="009230BB"/>
    <w:rsid w:val="00945CD7"/>
    <w:rsid w:val="00954FF8"/>
    <w:rsid w:val="00966F09"/>
    <w:rsid w:val="009726BF"/>
    <w:rsid w:val="00992E82"/>
    <w:rsid w:val="009B1F92"/>
    <w:rsid w:val="009D2188"/>
    <w:rsid w:val="009E0626"/>
    <w:rsid w:val="009F26EB"/>
    <w:rsid w:val="009F276F"/>
    <w:rsid w:val="00A12660"/>
    <w:rsid w:val="00A16798"/>
    <w:rsid w:val="00A62F49"/>
    <w:rsid w:val="00A879DF"/>
    <w:rsid w:val="00AB2E02"/>
    <w:rsid w:val="00AD52B7"/>
    <w:rsid w:val="00AD53A7"/>
    <w:rsid w:val="00AE439F"/>
    <w:rsid w:val="00AF54D8"/>
    <w:rsid w:val="00B378ED"/>
    <w:rsid w:val="00B44E77"/>
    <w:rsid w:val="00B944D1"/>
    <w:rsid w:val="00BB45A5"/>
    <w:rsid w:val="00BB61DF"/>
    <w:rsid w:val="00BD4D29"/>
    <w:rsid w:val="00BE4452"/>
    <w:rsid w:val="00BE5834"/>
    <w:rsid w:val="00BF131D"/>
    <w:rsid w:val="00C46DFF"/>
    <w:rsid w:val="00C615A4"/>
    <w:rsid w:val="00C866AF"/>
    <w:rsid w:val="00C905F8"/>
    <w:rsid w:val="00C97330"/>
    <w:rsid w:val="00CC1EC6"/>
    <w:rsid w:val="00D37ABC"/>
    <w:rsid w:val="00DB7779"/>
    <w:rsid w:val="00DD0E53"/>
    <w:rsid w:val="00E057B0"/>
    <w:rsid w:val="00E23561"/>
    <w:rsid w:val="00E32838"/>
    <w:rsid w:val="00E32E80"/>
    <w:rsid w:val="00E426AC"/>
    <w:rsid w:val="00E43A22"/>
    <w:rsid w:val="00E727C7"/>
    <w:rsid w:val="00EA2D12"/>
    <w:rsid w:val="00EF2E12"/>
    <w:rsid w:val="00EF7579"/>
    <w:rsid w:val="00F17599"/>
    <w:rsid w:val="00F457E9"/>
    <w:rsid w:val="00F53749"/>
    <w:rsid w:val="00F54955"/>
    <w:rsid w:val="00F70C8B"/>
    <w:rsid w:val="00FA5B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EA2778B"/>
  <w15:chartTrackingRefBased/>
  <w15:docId w15:val="{17FF115D-3538-43F7-9204-3E9C336CF4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D4D29"/>
    <w:pPr>
      <w:spacing w:after="120" w:line="288" w:lineRule="auto"/>
    </w:pPr>
    <w:rPr>
      <w:noProof/>
      <w:sz w:val="28"/>
    </w:rPr>
  </w:style>
  <w:style w:type="paragraph" w:styleId="Nadpis1">
    <w:name w:val="heading 1"/>
    <w:basedOn w:val="Normln"/>
    <w:next w:val="Normln"/>
    <w:link w:val="Nadpis1Char"/>
    <w:uiPriority w:val="9"/>
    <w:qFormat/>
    <w:rsid w:val="001C3B8C"/>
    <w:pPr>
      <w:keepNext/>
      <w:keepLines/>
      <w:spacing w:after="0"/>
      <w:outlineLvl w:val="0"/>
    </w:pPr>
    <w:rPr>
      <w:rFonts w:eastAsiaTheme="majorEastAsia" w:cstheme="majorBidi"/>
      <w:b/>
      <w:smallCaps/>
      <w:color w:val="4472C4" w:themeColor="accent1"/>
      <w:sz w:val="40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1C3B8C"/>
    <w:pPr>
      <w:keepNext/>
      <w:keepLines/>
      <w:spacing w:after="0"/>
      <w:outlineLvl w:val="1"/>
    </w:pPr>
    <w:rPr>
      <w:rFonts w:eastAsiaTheme="majorEastAsia" w:cstheme="majorBidi"/>
      <w:b/>
      <w:smallCaps/>
      <w:color w:val="000000" w:themeColor="text1"/>
      <w:sz w:val="3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F5374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53749"/>
  </w:style>
  <w:style w:type="paragraph" w:styleId="Zpat">
    <w:name w:val="footer"/>
    <w:basedOn w:val="Normln"/>
    <w:link w:val="ZpatChar"/>
    <w:uiPriority w:val="99"/>
    <w:unhideWhenUsed/>
    <w:rsid w:val="00F5374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53749"/>
  </w:style>
  <w:style w:type="paragraph" w:styleId="Odstavecseseznamem">
    <w:name w:val="List Paragraph"/>
    <w:basedOn w:val="Normln"/>
    <w:uiPriority w:val="34"/>
    <w:qFormat/>
    <w:rsid w:val="00F53749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2216B6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2216B6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2216B6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216B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216B6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2216B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216B6"/>
    <w:rPr>
      <w:rFonts w:ascii="Segoe UI" w:hAnsi="Segoe UI" w:cs="Segoe UI"/>
      <w:sz w:val="18"/>
      <w:szCs w:val="18"/>
    </w:rPr>
  </w:style>
  <w:style w:type="paragraph" w:styleId="Normlnweb">
    <w:name w:val="Normal (Web)"/>
    <w:basedOn w:val="Normln"/>
    <w:uiPriority w:val="99"/>
    <w:semiHidden/>
    <w:unhideWhenUsed/>
    <w:rsid w:val="00AD52B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E32E80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E32E80"/>
    <w:rPr>
      <w:color w:val="605E5C"/>
      <w:shd w:val="clear" w:color="auto" w:fill="E1DFDD"/>
    </w:rPr>
  </w:style>
  <w:style w:type="paragraph" w:styleId="Nzev">
    <w:name w:val="Title"/>
    <w:basedOn w:val="Normln"/>
    <w:next w:val="Normln"/>
    <w:link w:val="NzevChar"/>
    <w:uiPriority w:val="10"/>
    <w:qFormat/>
    <w:rsid w:val="000E07C4"/>
    <w:pPr>
      <w:keepNext/>
      <w:keepLines/>
      <w:jc w:val="center"/>
    </w:pPr>
    <w:rPr>
      <w:rFonts w:eastAsiaTheme="majorEastAsia" w:cstheme="majorBidi"/>
      <w:b/>
      <w:smallCaps/>
      <w:color w:val="FF000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0E07C4"/>
    <w:rPr>
      <w:rFonts w:eastAsiaTheme="majorEastAsia" w:cstheme="majorBidi"/>
      <w:b/>
      <w:smallCaps/>
      <w:color w:val="FF0000"/>
      <w:kern w:val="28"/>
      <w:sz w:val="56"/>
      <w:szCs w:val="56"/>
    </w:rPr>
  </w:style>
  <w:style w:type="character" w:customStyle="1" w:styleId="Nadpis1Char">
    <w:name w:val="Nadpis 1 Char"/>
    <w:basedOn w:val="Standardnpsmoodstavce"/>
    <w:link w:val="Nadpis1"/>
    <w:uiPriority w:val="9"/>
    <w:rsid w:val="001C3B8C"/>
    <w:rPr>
      <w:rFonts w:eastAsiaTheme="majorEastAsia" w:cstheme="majorBidi"/>
      <w:b/>
      <w:smallCaps/>
      <w:color w:val="4472C4" w:themeColor="accent1"/>
      <w:sz w:val="40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1C3B8C"/>
    <w:rPr>
      <w:rFonts w:eastAsiaTheme="majorEastAsia" w:cstheme="majorBidi"/>
      <w:b/>
      <w:smallCaps/>
      <w:color w:val="000000" w:themeColor="text1"/>
      <w:sz w:val="3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50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219272">
          <w:marLeft w:val="432"/>
          <w:marRight w:val="72"/>
          <w:marTop w:val="1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6849">
          <w:marLeft w:val="43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659870">
          <w:marLeft w:val="490"/>
          <w:marRight w:val="0"/>
          <w:marTop w:val="23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53131">
          <w:marLeft w:val="4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03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84395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092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00960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487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66357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43445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87109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73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269094">
          <w:marLeft w:val="51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0176">
          <w:marLeft w:val="51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87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98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09928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71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55385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5202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02766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132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103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74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787937">
          <w:marLeft w:val="461"/>
          <w:marRight w:val="0"/>
          <w:marTop w:val="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5546">
          <w:marLeft w:val="461"/>
          <w:marRight w:val="0"/>
          <w:marTop w:val="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5775">
          <w:marLeft w:val="461"/>
          <w:marRight w:val="0"/>
          <w:marTop w:val="13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3619">
          <w:marLeft w:val="461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6427">
          <w:marLeft w:val="46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5444">
          <w:marLeft w:val="86"/>
          <w:marRight w:val="72"/>
          <w:marTop w:val="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1113">
          <w:marLeft w:val="878"/>
          <w:marRight w:val="86"/>
          <w:marTop w:val="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585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0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06663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068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69012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002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92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54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2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29674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341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54671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85602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89537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772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35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800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2429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58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17028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774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7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99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32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25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8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1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9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46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8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8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1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72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15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1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5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26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39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1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57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4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8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56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8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8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1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27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1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09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2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26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80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26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2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5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35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198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53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0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73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15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25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96410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5652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91267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3360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085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7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83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646836">
          <w:marLeft w:val="374"/>
          <w:marRight w:val="131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77988">
          <w:marLeft w:val="41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634966">
          <w:marLeft w:val="50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329642">
          <w:marLeft w:val="504"/>
          <w:marRight w:val="0"/>
          <w:marTop w:val="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8799">
          <w:marLeft w:val="187"/>
          <w:marRight w:val="1066"/>
          <w:marTop w:val="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770113">
          <w:marLeft w:val="1296"/>
          <w:marRight w:val="0"/>
          <w:marTop w:val="1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43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9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69910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63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288426">
          <w:marLeft w:val="461"/>
          <w:marRight w:val="0"/>
          <w:marTop w:val="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360879">
          <w:marLeft w:val="461"/>
          <w:marRight w:val="0"/>
          <w:marTop w:val="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4361">
          <w:marLeft w:val="461"/>
          <w:marRight w:val="0"/>
          <w:marTop w:val="13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76674">
          <w:marLeft w:val="461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30424">
          <w:marLeft w:val="46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58520">
          <w:marLeft w:val="86"/>
          <w:marRight w:val="72"/>
          <w:marTop w:val="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7846">
          <w:marLeft w:val="46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42480">
          <w:marLeft w:val="125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01313">
          <w:marLeft w:val="125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85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34975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6661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289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14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70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4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55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9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3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1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4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4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6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15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6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56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6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4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8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8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9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7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1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68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8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3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9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9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99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28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4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4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6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596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47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09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0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3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7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4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7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54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33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0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7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57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5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8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8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55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2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6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9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0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5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7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8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19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0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2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43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96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66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1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5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11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41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2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39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12079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99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4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56968">
          <w:marLeft w:val="403"/>
          <w:marRight w:val="0"/>
          <w:marTop w:val="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47989">
          <w:marLeft w:val="403"/>
          <w:marRight w:val="0"/>
          <w:marTop w:val="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119312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7482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43495">
          <w:marLeft w:val="14"/>
          <w:marRight w:val="245"/>
          <w:marTop w:val="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702306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427">
          <w:marLeft w:val="119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84956">
          <w:marLeft w:val="1195"/>
          <w:marRight w:val="0"/>
          <w:marTop w:val="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79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0</TotalTime>
  <Pages>6</Pages>
  <Words>652</Words>
  <Characters>3851</Characters>
  <Application>Microsoft Office Word</Application>
  <DocSecurity>0</DocSecurity>
  <Lines>32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Kalina</dc:creator>
  <cp:keywords/>
  <dc:description/>
  <cp:lastModifiedBy>Kalina Jan (260259)</cp:lastModifiedBy>
  <cp:revision>87</cp:revision>
  <dcterms:created xsi:type="dcterms:W3CDTF">2020-09-17T14:59:00Z</dcterms:created>
  <dcterms:modified xsi:type="dcterms:W3CDTF">2024-11-11T08:16:00Z</dcterms:modified>
</cp:coreProperties>
</file>